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98E1C" w14:textId="6CF9F6CB" w:rsidR="0074286E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Konkurs na projekty 2022</w:t>
      </w:r>
      <w:r w:rsidR="008F3FF7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/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Rural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Inspiration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Awards</w:t>
      </w:r>
      <w:proofErr w:type="spellEnd"/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–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</w:p>
    <w:p w14:paraId="2D799630" w14:textId="11777FAE" w:rsidR="002B7B74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FORMULARZ ZGŁOSZENIOWY / </w:t>
      </w:r>
      <w:r w:rsidR="00E8765C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ENTRY TEMPLATE</w:t>
      </w:r>
    </w:p>
    <w:p w14:paraId="6E0AF972" w14:textId="77777777" w:rsidR="00964D80" w:rsidRPr="00FD2CBF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  <w:lang w:val="pl-PL"/>
        </w:rPr>
      </w:pPr>
    </w:p>
    <w:p w14:paraId="2D799631" w14:textId="65666BE7" w:rsidR="00F2427B" w:rsidRPr="00FD2CBF" w:rsidRDefault="0074286E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Kategoria konkursowa /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ompetition</w:t>
      </w:r>
      <w:proofErr w:type="spellEnd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</w:t>
      </w:r>
      <w:r w:rsidR="00F2427B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ategory</w:t>
      </w:r>
      <w:proofErr w:type="spellEnd"/>
    </w:p>
    <w:p w14:paraId="2D799632" w14:textId="3C7B3887" w:rsidR="009F5A4D" w:rsidRPr="001D3DDB" w:rsidRDefault="00522C3F" w:rsidP="18B70872">
      <w:pPr>
        <w:spacing w:after="0"/>
        <w:rPr>
          <w:rFonts w:ascii="Arial" w:eastAsia="Calibri" w:hAnsi="Arial" w:cs="Arial"/>
          <w:b/>
          <w:bCs/>
          <w:color w:val="008282"/>
          <w:sz w:val="20"/>
          <w:szCs w:val="20"/>
        </w:rPr>
      </w:pPr>
      <w:r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>Proszę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wybrać jedn</w:t>
      </w:r>
      <w:r>
        <w:rPr>
          <w:rFonts w:ascii="Arial" w:eastAsia="Calibri" w:hAnsi="Arial" w:cs="Arial"/>
          <w:i/>
          <w:iCs/>
          <w:sz w:val="20"/>
          <w:szCs w:val="20"/>
          <w:lang w:val="pl-PL"/>
        </w:rPr>
        <w:t>ą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z podanych kategorii: 1.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Zielona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</w:t>
      </w:r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ć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Green Futures) 2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Solidar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nnowacyj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Socially Inclusive and Innovative Futures) 3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Cyfrow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Digital Futures) 4.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Odporna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Resilient Futures) /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Please</w:t>
      </w:r>
      <w:r w:rsidR="00F10345" w:rsidRPr="18B70872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assign only one category</w:t>
      </w:r>
      <w:r w:rsidR="001A2F76" w:rsidRPr="18B70872">
        <w:rPr>
          <w:rFonts w:ascii="Arial" w:eastAsia="Calibri" w:hAnsi="Arial" w:cs="Arial"/>
          <w:i/>
          <w:iCs/>
          <w:sz w:val="20"/>
          <w:szCs w:val="20"/>
        </w:rPr>
        <w:t xml:space="preserve"> </w:t>
      </w:r>
      <w:r w:rsidR="000F61C3" w:rsidRPr="18B70872">
        <w:rPr>
          <w:rFonts w:ascii="Arial" w:eastAsia="Calibri" w:hAnsi="Arial" w:cs="Arial"/>
          <w:i/>
          <w:iCs/>
          <w:sz w:val="20"/>
          <w:szCs w:val="20"/>
        </w:rPr>
        <w:t>from the drop-down menu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.</w:t>
      </w:r>
      <w:r w:rsidR="009F5A4D"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tc>
          <w:tcPr>
            <w:tcW w:w="3571" w:type="dxa"/>
          </w:tcPr>
          <w:p w14:paraId="2D799633" w14:textId="06045C10" w:rsidR="00624B38" w:rsidRPr="001D3DDB" w:rsidRDefault="00FD7119" w:rsidP="009F5A4D">
            <w:pPr>
              <w:spacing w:line="259" w:lineRule="auto"/>
              <w:rPr>
                <w:rFonts w:ascii="Arial" w:eastAsia="Calibri" w:hAnsi="Arial" w:cs="Arial"/>
                <w:b/>
                <w:sz w:val="20"/>
              </w:rPr>
            </w:pPr>
            <w:sdt>
              <w:sdtPr>
                <w:rPr>
                  <w:rFonts w:ascii="Arial" w:eastAsia="Calibri" w:hAnsi="Arial" w:cs="Arial"/>
                  <w:b/>
                  <w:sz w:val="20"/>
                </w:rPr>
                <w:alias w:val="Category"/>
                <w:tag w:val="Category"/>
                <w:id w:val="1403877790"/>
                <w:placeholder>
                  <w:docPart w:val="1593840CE04844E397D929B6E9E9E59C"/>
                </w:placeholder>
                <w:showingPlcHdr/>
                <w:dropDownList>
                  <w:listItem w:value="Choose an item."/>
                  <w:listItem w:displayText="Green Futures / Zielona przyszłość" w:value="Green Futures / Zielona przyszłość"/>
                  <w:listItem w:displayText="Socially Inclusive and Innovative Futures / Solidarna i innowacyjna przyszłość" w:value="Socially Inclusive and Innovative Futures / Solidarna i innowacyjna przyszłość"/>
                  <w:listItem w:displayText="Digital Futures / Cyfrowa przyszłość" w:value="Digital Futures / Cyfrowa przyszłość"/>
                  <w:listItem w:displayText="Resilient Futures / Odporna przyszłość" w:value="Resilient Futures / Odporna przyszłość"/>
                </w:dropDownList>
              </w:sdtPr>
              <w:sdtEndPr/>
              <w:sdtContent>
                <w:r w:rsidR="009D6D00" w:rsidRPr="00BB7330">
                  <w:rPr>
                    <w:rStyle w:val="Tekstzastpczy"/>
                  </w:rPr>
                  <w:t>Choose an item.</w:t>
                </w:r>
              </w:sdtContent>
            </w:sdt>
          </w:p>
        </w:tc>
      </w:tr>
    </w:tbl>
    <w:p w14:paraId="2D799635" w14:textId="14629C1F" w:rsidR="00F2427B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05C06D83" w14:textId="3FB6184E" w:rsidR="0047036A" w:rsidRDefault="00522C3F" w:rsidP="144E52DE">
      <w:pPr>
        <w:spacing w:after="0"/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</w:pP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Czy proje</w:t>
      </w:r>
      <w:r w:rsidR="00400EED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k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t angażuje młodych ludzi (poniżej 40 </w:t>
      </w:r>
      <w:r w:rsidR="00393EE4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roku życia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)</w:t>
      </w:r>
      <w:r w:rsidR="00FD2CBF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?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Wybierz</w:t>
      </w:r>
      <w:proofErr w:type="spellEnd"/>
      <w:r w:rsidR="00FD2CBF" w:rsidRPr="00FD2CBF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odpowied</w:t>
      </w:r>
      <w:r w:rsidR="00FD2CBF">
        <w:rPr>
          <w:rFonts w:ascii="Arial" w:eastAsia="Calibri" w:hAnsi="Arial" w:cs="Arial"/>
          <w:sz w:val="20"/>
          <w:szCs w:val="20"/>
        </w:rPr>
        <w:t>ź</w:t>
      </w:r>
      <w:proofErr w:type="spellEnd"/>
      <w:r w:rsidR="00FD2CBF" w:rsidRPr="00FD2CBF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/ </w:t>
      </w:r>
      <w:r w:rsidR="009D6D00" w:rsidRPr="144E52DE"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Does this project involve young people (under the age of 40)? </w:t>
      </w:r>
    </w:p>
    <w:p w14:paraId="5EA17689" w14:textId="6DDAD756" w:rsidR="009D6D00" w:rsidRPr="0047036A" w:rsidRDefault="00FD7119" w:rsidP="0047036A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sdt>
        <w:sdtPr>
          <w:rPr>
            <w:rFonts w:ascii="Arial" w:eastAsia="Calibri" w:hAnsi="Arial" w:cs="Arial"/>
            <w:bCs/>
            <w:i/>
            <w:iCs/>
            <w:sz w:val="20"/>
          </w:rPr>
          <w:id w:val="-454719704"/>
          <w:placeholder>
            <w:docPart w:val="613D47454C054754A18BB974CD48A483"/>
          </w:placeholder>
          <w:showingPlcHdr/>
          <w:dropDownList>
            <w:listItem w:value="Choose an item."/>
            <w:listItem w:displayText="Yes / Tak" w:value="Yes / Tak"/>
            <w:listItem w:displayText="No / Nie" w:value="No / Nie"/>
            <w:listItem w:displayText="I don't know / Nie wiem" w:value="I don't know / Nie wiem"/>
          </w:dropDownList>
        </w:sdtPr>
        <w:sdtEndPr/>
        <w:sdtContent>
          <w:r w:rsidR="0047036A"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sdtContent>
      </w:sdt>
      <w:r w:rsidR="00DE469D">
        <w:rPr>
          <w:rFonts w:ascii="Arial" w:eastAsia="Calibri" w:hAnsi="Arial" w:cs="Arial"/>
          <w:bCs/>
          <w:sz w:val="20"/>
        </w:rPr>
        <w:t xml:space="preserve"> </w:t>
      </w:r>
    </w:p>
    <w:p w14:paraId="496E76B7" w14:textId="4D94C044" w:rsidR="009D6D0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34C2EF43" w14:textId="77777777" w:rsidR="009D6D00" w:rsidRPr="00964D8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BEBB564" w:rsidR="002B7B74" w:rsidRPr="00453D40" w:rsidRDefault="003E2261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Tytuł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DC233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322C6A2C" w:rsidR="00DC233F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3B7D35AE" w:rsidR="00F2427B" w:rsidRPr="003E2261" w:rsidRDefault="003E2261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Przyczyna złożenia zgłoszenia /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Reason</w:t>
      </w:r>
      <w:proofErr w:type="spellEnd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r w:rsidR="00C00825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for</w:t>
      </w:r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submission</w:t>
      </w:r>
      <w:proofErr w:type="spellEnd"/>
    </w:p>
    <w:p w14:paraId="2D79963B" w14:textId="718E520B" w:rsidR="00F2427B" w:rsidRPr="00F2427B" w:rsidRDefault="003E2261" w:rsidP="008D25CC">
      <w:pPr>
        <w:pStyle w:val="Zwykytekst"/>
        <w:rPr>
          <w:rFonts w:ascii="Arial" w:eastAsia="Calibri" w:hAnsi="Arial" w:cs="Arial"/>
          <w:i/>
          <w:sz w:val="20"/>
        </w:rPr>
      </w:pPr>
      <w:r w:rsidRPr="003E2261">
        <w:rPr>
          <w:rFonts w:ascii="Arial" w:eastAsia="Calibri" w:hAnsi="Arial" w:cs="Arial"/>
          <w:i/>
          <w:sz w:val="20"/>
          <w:lang w:val="pl-PL"/>
        </w:rPr>
        <w:t>Proszę podsumuj dlaczego ten proje</w:t>
      </w:r>
      <w:r>
        <w:rPr>
          <w:rFonts w:ascii="Arial" w:eastAsia="Calibri" w:hAnsi="Arial" w:cs="Arial"/>
          <w:i/>
          <w:sz w:val="20"/>
          <w:lang w:val="pl-PL"/>
        </w:rPr>
        <w:t>k</w:t>
      </w:r>
      <w:r w:rsidRPr="003E2261">
        <w:rPr>
          <w:rFonts w:ascii="Arial" w:eastAsia="Calibri" w:hAnsi="Arial" w:cs="Arial"/>
          <w:i/>
          <w:sz w:val="20"/>
          <w:lang w:val="pl-PL"/>
        </w:rPr>
        <w:t>t powinien wygr</w:t>
      </w:r>
      <w:r>
        <w:rPr>
          <w:rFonts w:ascii="Arial" w:eastAsia="Calibri" w:hAnsi="Arial" w:cs="Arial"/>
          <w:i/>
          <w:sz w:val="20"/>
          <w:lang w:val="pl-PL"/>
        </w:rPr>
        <w:t>a</w:t>
      </w:r>
      <w:r w:rsidRPr="003E2261">
        <w:rPr>
          <w:rFonts w:ascii="Arial" w:eastAsia="Calibri" w:hAnsi="Arial" w:cs="Arial"/>
          <w:i/>
          <w:sz w:val="20"/>
          <w:lang w:val="pl-PL"/>
        </w:rPr>
        <w:t xml:space="preserve">ć konkurs, jego główna wartość dodana, co czyni go wyjątkowym (maks. </w:t>
      </w:r>
      <w:r w:rsidRPr="003E2261">
        <w:rPr>
          <w:rFonts w:ascii="Arial" w:eastAsia="Calibri" w:hAnsi="Arial" w:cs="Arial"/>
          <w:i/>
          <w:sz w:val="20"/>
          <w:lang w:val="en-US"/>
        </w:rPr>
        <w:t>10</w:t>
      </w:r>
      <w:r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>
        <w:rPr>
          <w:rFonts w:ascii="Arial" w:eastAsia="Calibri" w:hAnsi="Arial" w:cs="Arial"/>
          <w:i/>
          <w:sz w:val="20"/>
          <w:lang w:val="en-US"/>
        </w:rPr>
        <w:t xml:space="preserve">) / </w:t>
      </w:r>
      <w:r w:rsidR="00F2427B"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B65D63">
        <w:tc>
          <w:tcPr>
            <w:tcW w:w="9062" w:type="dxa"/>
          </w:tcPr>
          <w:p w14:paraId="2D79963C" w14:textId="77777777" w:rsidR="00F2427B" w:rsidRDefault="00F2427B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4DFBE5E4" w:rsidR="004C1E23" w:rsidRPr="00453D40" w:rsidRDefault="003E2261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odsumuj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opis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>/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ziałania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09D4B64" w:rsidR="00314374" w:rsidRDefault="003E2261" w:rsidP="00FE7555">
      <w:pPr>
        <w:spacing w:after="0"/>
        <w:rPr>
          <w:rFonts w:ascii="Arial" w:eastAsia="Calibri" w:hAnsi="Arial" w:cs="Arial"/>
          <w:i/>
          <w:sz w:val="20"/>
        </w:rPr>
      </w:pPr>
      <w:r w:rsidRPr="00CD1319">
        <w:rPr>
          <w:rFonts w:ascii="Arial" w:eastAsia="Calibri" w:hAnsi="Arial" w:cs="Arial"/>
          <w:i/>
          <w:sz w:val="20"/>
          <w:lang w:val="pl-PL"/>
        </w:rPr>
        <w:t>Prosz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ę</w:t>
      </w:r>
      <w:r w:rsidRPr="00CD1319">
        <w:rPr>
          <w:rFonts w:ascii="Arial" w:eastAsia="Calibri" w:hAnsi="Arial" w:cs="Arial"/>
          <w:i/>
          <w:sz w:val="20"/>
          <w:lang w:val="pl-PL"/>
        </w:rPr>
        <w:t xml:space="preserve"> podsumuj krótko czego dotyczy proj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k</w:t>
      </w:r>
      <w:r w:rsidRPr="00CD1319">
        <w:rPr>
          <w:rFonts w:ascii="Arial" w:eastAsia="Calibri" w:hAnsi="Arial" w:cs="Arial"/>
          <w:i/>
          <w:sz w:val="20"/>
          <w:lang w:val="pl-PL"/>
        </w:rPr>
        <w:t>t/działani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 xml:space="preserve">.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Podsumowanie powinno wskazywać i) jakie </w:t>
      </w:r>
      <w:r w:rsidR="00CD3668">
        <w:rPr>
          <w:rFonts w:ascii="Arial" w:eastAsia="Calibri" w:hAnsi="Arial" w:cs="Arial"/>
          <w:i/>
          <w:sz w:val="20"/>
          <w:lang w:val="pl-PL"/>
        </w:rPr>
        <w:t xml:space="preserve">były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mo</w:t>
      </w:r>
      <w:r w:rsidR="00CD3668">
        <w:rPr>
          <w:rFonts w:ascii="Arial" w:eastAsia="Calibri" w:hAnsi="Arial" w:cs="Arial"/>
          <w:i/>
          <w:sz w:val="20"/>
          <w:lang w:val="pl-PL"/>
        </w:rPr>
        <w:t>ż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liw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o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ści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i) jakie by</w:t>
      </w:r>
      <w:r w:rsidR="00CD3668">
        <w:rPr>
          <w:rFonts w:ascii="Arial" w:eastAsia="Calibri" w:hAnsi="Arial" w:cs="Arial"/>
          <w:i/>
          <w:sz w:val="20"/>
          <w:lang w:val="pl-PL"/>
        </w:rPr>
        <w:t>ły działania projektu.</w:t>
      </w:r>
      <w:r w:rsidR="00880D05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880D05" w:rsidRPr="00880D05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880D05" w:rsidRPr="00880D05">
        <w:rPr>
          <w:rFonts w:ascii="Arial" w:eastAsia="Calibri" w:hAnsi="Arial" w:cs="Arial"/>
          <w:i/>
          <w:sz w:val="20"/>
          <w:lang w:val="en-US"/>
        </w:rPr>
        <w:t>mak</w:t>
      </w:r>
      <w:r w:rsidR="00880D05">
        <w:rPr>
          <w:rFonts w:ascii="Arial" w:eastAsia="Calibri" w:hAnsi="Arial" w:cs="Arial"/>
          <w:i/>
          <w:sz w:val="20"/>
          <w:lang w:val="en-US"/>
        </w:rPr>
        <w:t>s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 xml:space="preserve">. 100 </w:t>
      </w:r>
      <w:proofErr w:type="spellStart"/>
      <w:r w:rsidR="00880D05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>)</w:t>
      </w:r>
      <w:r w:rsidR="00CD3668" w:rsidRPr="00880D05">
        <w:rPr>
          <w:rFonts w:ascii="Arial" w:eastAsia="Calibri" w:hAnsi="Arial" w:cs="Arial"/>
          <w:i/>
          <w:sz w:val="20"/>
          <w:lang w:val="en-US"/>
        </w:rPr>
        <w:t xml:space="preserve"> / 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P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lease </w:t>
      </w:r>
      <w:proofErr w:type="spellStart"/>
      <w:r w:rsidR="00F64DA0" w:rsidRPr="00880D05">
        <w:rPr>
          <w:rFonts w:ascii="Arial" w:eastAsia="Calibri" w:hAnsi="Arial" w:cs="Arial"/>
          <w:i/>
          <w:sz w:val="20"/>
          <w:lang w:val="en-US"/>
        </w:rPr>
        <w:t>summarise</w:t>
      </w:r>
      <w:proofErr w:type="spellEnd"/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 briefly wh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at the project</w:t>
      </w:r>
      <w:r w:rsidR="00A42B57" w:rsidRPr="00880D05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880D05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>is about.</w:t>
      </w:r>
      <w:r w:rsidR="00314374" w:rsidRPr="00880D0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314374">
        <w:rPr>
          <w:rFonts w:ascii="Arial" w:eastAsia="Calibri" w:hAnsi="Arial" w:cs="Arial"/>
          <w:i/>
          <w:sz w:val="20"/>
        </w:rPr>
        <w:t xml:space="preserve">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5CA71F86" w:rsidR="00DC233F" w:rsidRPr="00453D40" w:rsidRDefault="00880D0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ekst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0F50DB5E" w:rsidR="00FE7555" w:rsidRPr="001D3DDB" w:rsidRDefault="00880D0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95137">
        <w:rPr>
          <w:rFonts w:ascii="Arial" w:eastAsia="Calibri" w:hAnsi="Arial" w:cs="Arial"/>
          <w:i/>
          <w:sz w:val="20"/>
          <w:lang w:val="pl-PL"/>
        </w:rPr>
        <w:t>Dlaczego proje</w:t>
      </w:r>
      <w:r w:rsidR="00195137">
        <w:rPr>
          <w:rFonts w:ascii="Arial" w:eastAsia="Calibri" w:hAnsi="Arial" w:cs="Arial"/>
          <w:i/>
          <w:sz w:val="20"/>
          <w:lang w:val="pl-PL"/>
        </w:rPr>
        <w:t>k</w:t>
      </w:r>
      <w:r w:rsidRPr="00195137">
        <w:rPr>
          <w:rFonts w:ascii="Arial" w:eastAsia="Calibri" w:hAnsi="Arial" w:cs="Arial"/>
          <w:i/>
          <w:sz w:val="20"/>
          <w:lang w:val="pl-PL"/>
        </w:rPr>
        <w:t>t/działanie było potrzebne</w:t>
      </w:r>
      <w:r w:rsidR="00195137">
        <w:rPr>
          <w:rFonts w:ascii="Arial" w:eastAsia="Calibri" w:hAnsi="Arial" w:cs="Arial"/>
          <w:i/>
          <w:sz w:val="20"/>
          <w:lang w:val="pl-PL"/>
        </w:rPr>
        <w:t>?</w:t>
      </w:r>
      <w:r w:rsidR="00195137" w:rsidRPr="00195137">
        <w:rPr>
          <w:rFonts w:ascii="Arial" w:eastAsia="Calibri" w:hAnsi="Arial" w:cs="Arial"/>
          <w:i/>
          <w:sz w:val="20"/>
          <w:lang w:val="pl-PL"/>
        </w:rPr>
        <w:t xml:space="preserve"> Jaka była sytuacja początkowa? Proszę nie wymieniać celów, a tylko skupić</w:t>
      </w:r>
      <w:r w:rsidR="00195137">
        <w:rPr>
          <w:rFonts w:ascii="Arial" w:eastAsia="Calibri" w:hAnsi="Arial" w:cs="Arial"/>
          <w:i/>
          <w:sz w:val="20"/>
          <w:lang w:val="pl-PL"/>
        </w:rPr>
        <w:t xml:space="preserve"> się na kontekście. </w:t>
      </w:r>
      <w:r w:rsidR="00195137" w:rsidRPr="00FD2CBF">
        <w:rPr>
          <w:rFonts w:ascii="Arial" w:eastAsia="Calibri" w:hAnsi="Arial" w:cs="Arial"/>
          <w:i/>
          <w:sz w:val="20"/>
        </w:rPr>
        <w:t>(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maks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. 300 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słów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) / </w:t>
      </w:r>
      <w:r w:rsidR="00FE7555" w:rsidRPr="00FD2CBF">
        <w:rPr>
          <w:rFonts w:ascii="Arial" w:eastAsia="Calibri" w:hAnsi="Arial" w:cs="Arial"/>
          <w:i/>
          <w:sz w:val="20"/>
        </w:rPr>
        <w:t>Why was the project</w:t>
      </w:r>
      <w:r w:rsidR="00A42B57" w:rsidRPr="00FD2CBF">
        <w:rPr>
          <w:rFonts w:ascii="Arial" w:eastAsia="Calibri" w:hAnsi="Arial" w:cs="Arial"/>
          <w:i/>
          <w:sz w:val="20"/>
        </w:rPr>
        <w:t>/</w:t>
      </w:r>
      <w:r w:rsidR="00A54337" w:rsidRPr="00FD2CBF">
        <w:rPr>
          <w:rFonts w:ascii="Arial" w:eastAsia="Calibri" w:hAnsi="Arial" w:cs="Arial"/>
          <w:i/>
          <w:sz w:val="20"/>
        </w:rPr>
        <w:t xml:space="preserve">action </w:t>
      </w:r>
      <w:r w:rsidR="00FE7555" w:rsidRPr="00FD2CBF">
        <w:rPr>
          <w:rFonts w:ascii="Arial" w:eastAsia="Calibri" w:hAnsi="Arial" w:cs="Arial"/>
          <w:i/>
          <w:sz w:val="20"/>
        </w:rPr>
        <w:t xml:space="preserve">needed? </w:t>
      </w:r>
      <w:r w:rsidR="00FE7555" w:rsidRPr="001D3DDB">
        <w:rPr>
          <w:rFonts w:ascii="Arial" w:eastAsia="Calibri" w:hAnsi="Arial" w:cs="Arial"/>
          <w:i/>
          <w:sz w:val="20"/>
        </w:rPr>
        <w:t>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8A97971" w:rsidR="00647A1B" w:rsidRPr="00453D40" w:rsidRDefault="00195137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Cele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B8E60DC" w:rsidR="0093200F" w:rsidRPr="00F2427B" w:rsidRDefault="00195137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D533C4">
        <w:rPr>
          <w:rFonts w:ascii="Arial" w:eastAsia="Calibri" w:hAnsi="Arial" w:cs="Arial"/>
          <w:i/>
          <w:sz w:val="20"/>
          <w:lang w:val="pl-PL"/>
        </w:rPr>
        <w:t xml:space="preserve">W odpowiedzi na kontekst przedstawiony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powyżej</w:t>
      </w:r>
      <w:r w:rsidRPr="00D533C4">
        <w:rPr>
          <w:rFonts w:ascii="Arial" w:eastAsia="Calibri" w:hAnsi="Arial" w:cs="Arial"/>
          <w:i/>
          <w:sz w:val="20"/>
          <w:lang w:val="pl-PL"/>
        </w:rPr>
        <w:t>,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napisz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co projekt/działanie miał/</w:t>
      </w:r>
      <w:r w:rsidR="00FD2CBF">
        <w:rPr>
          <w:rFonts w:ascii="Arial" w:eastAsia="Calibri" w:hAnsi="Arial" w:cs="Arial"/>
          <w:i/>
          <w:sz w:val="20"/>
          <w:lang w:val="pl-PL"/>
        </w:rPr>
        <w:t>-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o nadzieję osiągnąć oraz jakie było ogólne podejście do tego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celu?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Ni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A5D30" w:rsidRPr="00400EED">
        <w:rPr>
          <w:rFonts w:ascii="Arial" w:eastAsia="Calibri" w:hAnsi="Arial" w:cs="Arial"/>
          <w:i/>
          <w:sz w:val="20"/>
          <w:lang w:val="en-US"/>
        </w:rPr>
        <w:t>wylicza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zaplanowan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ych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działa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ń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,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któr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zostaną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omówion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poniże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>. (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. 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>10</w:t>
      </w:r>
      <w:r w:rsidR="00D533C4"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 w:rsidR="00D533C4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D533C4">
        <w:rPr>
          <w:rFonts w:ascii="Arial" w:eastAsia="Calibri" w:hAnsi="Arial" w:cs="Arial"/>
          <w:i/>
          <w:sz w:val="20"/>
          <w:lang w:val="en-US"/>
        </w:rPr>
        <w:t>)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D533C4">
        <w:rPr>
          <w:rFonts w:ascii="Arial" w:eastAsia="Calibri" w:hAnsi="Arial" w:cs="Arial"/>
          <w:i/>
          <w:sz w:val="20"/>
        </w:rPr>
        <w:t>/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 xml:space="preserve">hope </w:t>
      </w:r>
      <w:r w:rsidR="00FE36BD"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="00FE36BD"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="00FE36BD"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>.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911883">
        <w:rPr>
          <w:rFonts w:ascii="Arial" w:eastAsia="Calibri" w:hAnsi="Arial" w:cs="Arial"/>
          <w:i/>
          <w:sz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33AB181D" w:rsidR="00647A1B" w:rsidRPr="00453D40" w:rsidRDefault="00D533C4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ziałania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2561EFD4" w:rsidR="00FE7555" w:rsidRPr="001D3DDB" w:rsidRDefault="0025646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256462">
        <w:rPr>
          <w:rFonts w:ascii="Arial" w:eastAsia="Calibri" w:hAnsi="Arial" w:cs="Arial"/>
          <w:i/>
          <w:sz w:val="20"/>
          <w:lang w:val="pl-PL"/>
        </w:rPr>
        <w:lastRenderedPageBreak/>
        <w:t xml:space="preserve">Co w ramach projektu zrobiono i w jakiej kolejności wdrożono </w:t>
      </w:r>
      <w:r>
        <w:rPr>
          <w:rFonts w:ascii="Arial" w:eastAsia="Calibri" w:hAnsi="Arial" w:cs="Arial"/>
          <w:i/>
          <w:sz w:val="20"/>
          <w:lang w:val="pl-PL"/>
        </w:rPr>
        <w:t>d</w:t>
      </w:r>
      <w:r w:rsidRPr="00256462">
        <w:rPr>
          <w:rFonts w:ascii="Arial" w:eastAsia="Calibri" w:hAnsi="Arial" w:cs="Arial"/>
          <w:i/>
          <w:sz w:val="20"/>
          <w:lang w:val="pl-PL"/>
        </w:rPr>
        <w:t>ziałania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pl-PL"/>
        </w:rPr>
        <w:t>Jeśli to możliwe należy podać: harmonogram prac, rodzaj zaangażowanych interesariuszy, powody</w:t>
      </w:r>
      <w:r>
        <w:rPr>
          <w:rFonts w:ascii="Arial" w:eastAsia="Calibri" w:hAnsi="Arial" w:cs="Arial"/>
          <w:i/>
          <w:sz w:val="20"/>
          <w:lang w:val="pl-PL"/>
        </w:rPr>
        <w:t xml:space="preserve"> 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logik</w:t>
      </w:r>
      <w:r>
        <w:rPr>
          <w:rFonts w:ascii="Arial" w:eastAsia="Calibri" w:hAnsi="Arial" w:cs="Arial"/>
          <w:i/>
          <w:sz w:val="20"/>
          <w:lang w:val="pl-PL"/>
        </w:rPr>
        <w:t>ę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przyjętego podej</w:t>
      </w:r>
      <w:r>
        <w:rPr>
          <w:rFonts w:ascii="Arial" w:eastAsia="Calibri" w:hAnsi="Arial" w:cs="Arial"/>
          <w:i/>
          <w:sz w:val="20"/>
          <w:lang w:val="pl-PL"/>
        </w:rPr>
        <w:t>ś</w:t>
      </w:r>
      <w:r w:rsidRPr="00256462">
        <w:rPr>
          <w:rFonts w:ascii="Arial" w:eastAsia="Calibri" w:hAnsi="Arial" w:cs="Arial"/>
          <w:i/>
          <w:sz w:val="20"/>
          <w:lang w:val="pl-PL"/>
        </w:rPr>
        <w:t>cia</w:t>
      </w:r>
      <w:r>
        <w:rPr>
          <w:rFonts w:ascii="Arial" w:eastAsia="Calibri" w:hAnsi="Arial" w:cs="Arial"/>
          <w:i/>
          <w:sz w:val="20"/>
          <w:lang w:val="pl-PL"/>
        </w:rPr>
        <w:t xml:space="preserve">. </w:t>
      </w:r>
      <w:r w:rsidRPr="00256462">
        <w:rPr>
          <w:rFonts w:ascii="Arial" w:eastAsia="Calibri" w:hAnsi="Arial" w:cs="Arial"/>
          <w:i/>
          <w:sz w:val="20"/>
          <w:lang w:val="pl-PL"/>
        </w:rPr>
        <w:t>Celem jest umożliwienie czytelnikom zrozumieni</w:t>
      </w:r>
      <w:r w:rsidR="00FA5D30">
        <w:rPr>
          <w:rFonts w:ascii="Arial" w:eastAsia="Calibri" w:hAnsi="Arial" w:cs="Arial"/>
          <w:i/>
          <w:sz w:val="20"/>
          <w:lang w:val="pl-PL"/>
        </w:rPr>
        <w:t>e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co proje</w:t>
      </w:r>
      <w:r w:rsidR="00ED6192">
        <w:rPr>
          <w:rFonts w:ascii="Arial" w:eastAsia="Calibri" w:hAnsi="Arial" w:cs="Arial"/>
          <w:i/>
          <w:sz w:val="20"/>
          <w:lang w:val="pl-PL"/>
        </w:rPr>
        <w:t>k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t zrobił </w:t>
      </w:r>
      <w:r w:rsidR="00ED6192">
        <w:rPr>
          <w:rFonts w:ascii="Arial" w:eastAsia="Calibri" w:hAnsi="Arial" w:cs="Arial"/>
          <w:i/>
          <w:sz w:val="20"/>
          <w:lang w:val="pl-PL"/>
        </w:rPr>
        <w:t>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w jaki sposób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dlatego p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roszę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 opisać krótkie w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y</w:t>
      </w:r>
      <w:r w:rsidRPr="00FA5D30">
        <w:rPr>
          <w:rFonts w:ascii="Arial" w:eastAsia="Calibri" w:hAnsi="Arial" w:cs="Arial"/>
          <w:i/>
          <w:sz w:val="20"/>
          <w:lang w:val="pl-PL"/>
        </w:rPr>
        <w:t>ja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ś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nienie 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 xml:space="preserve">dla każdego działania. </w:t>
      </w:r>
      <w:r w:rsidR="00ED6192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 xml:space="preserve">. 500 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>What did the project do</w:t>
      </w:r>
      <w:r w:rsidR="005F25A1" w:rsidRPr="00256462">
        <w:rPr>
          <w:rFonts w:ascii="Arial" w:eastAsia="Calibri" w:hAnsi="Arial" w:cs="Arial"/>
          <w:i/>
          <w:sz w:val="20"/>
          <w:lang w:val="en-US"/>
        </w:rPr>
        <w:t xml:space="preserve"> (or is doing)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 xml:space="preserve"> and in what order did it implement its activities? </w:t>
      </w:r>
      <w:r w:rsidR="00FE7555" w:rsidRPr="001D3DDB">
        <w:rPr>
          <w:rFonts w:ascii="Arial" w:eastAsia="Calibri" w:hAnsi="Arial" w:cs="Arial"/>
          <w:i/>
          <w:sz w:val="20"/>
        </w:rPr>
        <w:t>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="00FE7555"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="00FE7555"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="00FE7555"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="00FE7555"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="00FE7555"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265CFB77" w:rsidR="00647A1B" w:rsidRPr="00453D40" w:rsidRDefault="00ED6192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Rezultaty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0D7D264B" w:rsidR="00647A1B" w:rsidRPr="001D3DDB" w:rsidRDefault="00ED619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ED6192">
        <w:rPr>
          <w:rFonts w:ascii="Arial" w:eastAsia="Calibri" w:hAnsi="Arial" w:cs="Arial"/>
          <w:i/>
          <w:sz w:val="20"/>
          <w:lang w:val="pl-PL"/>
        </w:rPr>
        <w:t>Co proje</w:t>
      </w:r>
      <w:r w:rsidR="0096609E">
        <w:rPr>
          <w:rFonts w:ascii="Arial" w:eastAsia="Calibri" w:hAnsi="Arial" w:cs="Arial"/>
          <w:i/>
          <w:sz w:val="20"/>
          <w:lang w:val="pl-PL"/>
        </w:rPr>
        <w:t>k</w:t>
      </w:r>
      <w:r w:rsidRPr="00ED6192">
        <w:rPr>
          <w:rFonts w:ascii="Arial" w:eastAsia="Calibri" w:hAnsi="Arial" w:cs="Arial"/>
          <w:i/>
          <w:sz w:val="20"/>
          <w:lang w:val="pl-PL"/>
        </w:rPr>
        <w:t>t/działanie osiągnął/</w:t>
      </w:r>
      <w:r w:rsidR="00D25729">
        <w:rPr>
          <w:rFonts w:ascii="Arial" w:eastAsia="Calibri" w:hAnsi="Arial" w:cs="Arial"/>
          <w:i/>
          <w:sz w:val="20"/>
          <w:lang w:val="pl-PL"/>
        </w:rPr>
        <w:t>-</w:t>
      </w:r>
      <w:proofErr w:type="spellStart"/>
      <w:r w:rsidRPr="00ED6192">
        <w:rPr>
          <w:rFonts w:ascii="Arial" w:eastAsia="Calibri" w:hAnsi="Arial" w:cs="Arial"/>
          <w:i/>
          <w:sz w:val="20"/>
          <w:lang w:val="pl-PL"/>
        </w:rPr>
        <w:t>n</w:t>
      </w:r>
      <w:r w:rsidR="00D25729">
        <w:rPr>
          <w:rFonts w:ascii="Arial" w:eastAsia="Calibri" w:hAnsi="Arial" w:cs="Arial"/>
          <w:i/>
          <w:sz w:val="20"/>
          <w:lang w:val="pl-PL"/>
        </w:rPr>
        <w:t>ę</w:t>
      </w:r>
      <w:r w:rsidRPr="00ED6192">
        <w:rPr>
          <w:rFonts w:ascii="Arial" w:eastAsia="Calibri" w:hAnsi="Arial" w:cs="Arial"/>
          <w:i/>
          <w:sz w:val="20"/>
          <w:lang w:val="pl-PL"/>
        </w:rPr>
        <w:t>ło</w:t>
      </w:r>
      <w:proofErr w:type="spellEnd"/>
      <w:r>
        <w:rPr>
          <w:rFonts w:ascii="Arial" w:eastAsia="Calibri" w:hAnsi="Arial" w:cs="Arial"/>
          <w:i/>
          <w:sz w:val="20"/>
          <w:lang w:val="pl-PL"/>
        </w:rPr>
        <w:t xml:space="preserve"> (lub zamierza osiągnąć w przypadku projekt</w:t>
      </w:r>
      <w:r w:rsidR="0096609E">
        <w:rPr>
          <w:rFonts w:ascii="Arial" w:eastAsia="Calibri" w:hAnsi="Arial" w:cs="Arial"/>
          <w:i/>
          <w:sz w:val="20"/>
          <w:lang w:val="pl-PL"/>
        </w:rPr>
        <w:t>u</w:t>
      </w:r>
      <w:r>
        <w:rPr>
          <w:rFonts w:ascii="Arial" w:eastAsia="Calibri" w:hAnsi="Arial" w:cs="Arial"/>
          <w:i/>
          <w:sz w:val="20"/>
          <w:lang w:val="pl-PL"/>
        </w:rPr>
        <w:t xml:space="preserve"> w trakcie realizacji)</w:t>
      </w:r>
      <w:r w:rsidRPr="00ED6192">
        <w:rPr>
          <w:rFonts w:ascii="Arial" w:eastAsia="Calibri" w:hAnsi="Arial" w:cs="Arial"/>
          <w:i/>
          <w:sz w:val="20"/>
          <w:lang w:val="pl-PL"/>
        </w:rPr>
        <w:t>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96609E">
        <w:rPr>
          <w:rFonts w:ascii="Arial" w:eastAsia="Calibri" w:hAnsi="Arial" w:cs="Arial"/>
          <w:i/>
          <w:sz w:val="20"/>
          <w:lang w:val="pl-PL"/>
        </w:rPr>
        <w:t xml:space="preserve">Co 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zostało zmienione (lub </w:t>
      </w:r>
      <w:r w:rsidR="00F2717C" w:rsidRPr="0096609E">
        <w:rPr>
          <w:rFonts w:ascii="Arial" w:eastAsia="Calibri" w:hAnsi="Arial" w:cs="Arial"/>
          <w:i/>
          <w:sz w:val="20"/>
          <w:lang w:val="pl-PL"/>
        </w:rPr>
        <w:t>się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 zmieni) oraz w jaki sposób zostały uwzględnione zidentyfikowane </w:t>
      </w:r>
      <w:r w:rsidR="0096609E">
        <w:rPr>
          <w:rFonts w:ascii="Arial" w:eastAsia="Calibri" w:hAnsi="Arial" w:cs="Arial"/>
          <w:i/>
          <w:sz w:val="20"/>
          <w:lang w:val="pl-PL"/>
        </w:rPr>
        <w:t xml:space="preserve">potrzeby? </w:t>
      </w:r>
      <w:r w:rsidR="0096609E" w:rsidRPr="0096609E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96609E" w:rsidRPr="0096609E">
        <w:rPr>
          <w:rFonts w:ascii="Arial" w:eastAsia="Calibri" w:hAnsi="Arial" w:cs="Arial"/>
          <w:i/>
          <w:sz w:val="20"/>
          <w:lang w:val="en-US"/>
        </w:rPr>
        <w:t>m</w:t>
      </w:r>
      <w:r w:rsidR="0096609E">
        <w:rPr>
          <w:rFonts w:ascii="Arial" w:eastAsia="Calibri" w:hAnsi="Arial" w:cs="Arial"/>
          <w:i/>
          <w:sz w:val="20"/>
          <w:lang w:val="en-US"/>
        </w:rPr>
        <w:t>aks</w:t>
      </w:r>
      <w:proofErr w:type="spellEnd"/>
      <w:r w:rsidR="00D25729">
        <w:rPr>
          <w:rFonts w:ascii="Arial" w:eastAsia="Calibri" w:hAnsi="Arial" w:cs="Arial"/>
          <w:i/>
          <w:sz w:val="20"/>
          <w:lang w:val="en-US"/>
        </w:rPr>
        <w:t>.</w:t>
      </w:r>
      <w:r w:rsidR="0096609E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2717C">
        <w:rPr>
          <w:rFonts w:ascii="Arial" w:eastAsia="Calibri" w:hAnsi="Arial" w:cs="Arial"/>
          <w:i/>
          <w:sz w:val="20"/>
          <w:lang w:val="en-US"/>
        </w:rPr>
        <w:t xml:space="preserve">350 </w:t>
      </w:r>
      <w:proofErr w:type="spellStart"/>
      <w:r w:rsidR="00F2717C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F2717C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ED022E" w:rsidRPr="0096609E">
        <w:rPr>
          <w:rFonts w:ascii="Arial" w:eastAsia="Calibri" w:hAnsi="Arial" w:cs="Arial"/>
          <w:i/>
          <w:sz w:val="20"/>
          <w:lang w:val="en-US"/>
        </w:rPr>
        <w:t xml:space="preserve">What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did the project</w:t>
      </w:r>
      <w:r w:rsidR="00A42B57" w:rsidRPr="0096609E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96609E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achieve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 xml:space="preserve"> (or </w:t>
      </w:r>
      <w:r w:rsidR="000A4410" w:rsidRPr="0096609E">
        <w:rPr>
          <w:rFonts w:ascii="Arial" w:eastAsia="Calibri" w:hAnsi="Arial" w:cs="Arial"/>
          <w:i/>
          <w:sz w:val="20"/>
          <w:lang w:val="en-US"/>
        </w:rPr>
        <w:t xml:space="preserve">expect 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>to achieve in case of an on-going project)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 xml:space="preserve">? </w:t>
      </w:r>
      <w:r w:rsidR="00FE36BD" w:rsidRPr="001D3DDB">
        <w:rPr>
          <w:rFonts w:ascii="Arial" w:eastAsia="Calibri" w:hAnsi="Arial" w:cs="Arial"/>
          <w:i/>
          <w:sz w:val="20"/>
        </w:rPr>
        <w:t>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Pr="00FD2CBF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5B" w14:textId="1D5BD090" w:rsidR="00FE36BD" w:rsidRPr="00FD2CBF" w:rsidRDefault="00F2717C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Korzyści bezpośrednie / </w:t>
            </w:r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irect </w:t>
            </w:r>
            <w:proofErr w:type="spellStart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benefits</w:t>
            </w:r>
            <w:proofErr w:type="spellEnd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am gdzie możliwe, należy 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opisać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poprawę pod względem </w:t>
            </w: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>ilościowym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(spodziewan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poprawę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przypadku projektu w trakcie realizacji).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Jakie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korzyści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osiągni</w:t>
            </w:r>
            <w:r w:rsidR="00D3745A">
              <w:rPr>
                <w:rFonts w:ascii="Arial" w:eastAsia="Calibri" w:hAnsi="Arial" w:cs="Arial"/>
                <w:bCs/>
                <w:sz w:val="20"/>
                <w:lang w:val="en-US"/>
              </w:rPr>
              <w:t>ę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to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pod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względe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/>
                <w:sz w:val="20"/>
                <w:lang w:val="en-US"/>
              </w:rPr>
              <w:t>jakościowy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?</w:t>
            </w:r>
            <w:r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/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proofErr w:type="spellStart"/>
            <w:r w:rsidR="002D3776" w:rsidRPr="00FD2CBF">
              <w:rPr>
                <w:rFonts w:ascii="Arial" w:eastAsia="Calibri" w:hAnsi="Arial" w:cs="Arial"/>
                <w:b/>
                <w:i/>
                <w:sz w:val="20"/>
                <w:lang w:val="pl-PL"/>
              </w:rPr>
              <w:t>Qualitativ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rogress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so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described</w:t>
            </w:r>
            <w:proofErr w:type="spellEnd"/>
            <w:r w:rsidR="005F25A1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0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61E6774D" w14:textId="77777777" w:rsidR="008A4EDC" w:rsidRPr="00FD2CBF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1" w14:textId="1A8A7553" w:rsidR="00206A48" w:rsidRPr="00FD2CBF" w:rsidRDefault="00D3745A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Wartość sieciowania / </w:t>
            </w:r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etworking </w:t>
            </w:r>
            <w:proofErr w:type="spellStart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value</w:t>
            </w:r>
            <w:proofErr w:type="spellEnd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206A48" w:rsidRPr="00D3745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C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>zy proje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k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t </w:t>
            </w:r>
            <w:r w:rsidR="00711A57" w:rsidRPr="00D3745A">
              <w:rPr>
                <w:rFonts w:ascii="Arial" w:eastAsia="Calibri" w:hAnsi="Arial" w:cs="Arial"/>
                <w:sz w:val="20"/>
                <w:lang w:val="pl-PL"/>
              </w:rPr>
              <w:t>można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 uznać jako przykład dobrego sieciowania? </w:t>
            </w:r>
            <w:r w:rsidRPr="00711A57">
              <w:rPr>
                <w:rFonts w:ascii="Arial" w:eastAsia="Calibri" w:hAnsi="Arial" w:cs="Arial"/>
                <w:sz w:val="20"/>
                <w:lang w:val="pl-PL"/>
              </w:rPr>
              <w:t xml:space="preserve">Czy projekt jest rezultatem współpracy różnych interesariuszy?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Proszę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wyjaśnić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w jaki sposób. /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5F25A1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be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66B57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as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example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good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networking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>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lease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xplain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how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2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2D799663" w14:textId="562A981F" w:rsidR="00206A48" w:rsidRPr="00FD2CBF" w:rsidRDefault="00E95088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pl-PL"/>
              </w:rPr>
            </w:pPr>
            <w:r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Możliwość przenoszenia / </w:t>
            </w:r>
            <w:proofErr w:type="spellStart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>Transferability</w:t>
            </w:r>
            <w:proofErr w:type="spellEnd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: 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Czy inicjatywa może by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ć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przeniesiona na inne obszary stojące przed tym samym problemem?</w:t>
            </w:r>
            <w:r w:rsidR="009E0FD5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Czy to już zostało powtórzone w innym miejscu w </w:t>
            </w:r>
            <w:r w:rsid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Europie? </w:t>
            </w:r>
            <w:r w:rsid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/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2D3776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transferabl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o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area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facing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sam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su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Has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it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ready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replicated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lsewher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in Europe?</w:t>
            </w:r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</w:p>
          <w:p w14:paraId="2D799664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5" w14:textId="4CC3C226" w:rsidR="00206A48" w:rsidRPr="00FD2CBF" w:rsidRDefault="00711A57" w:rsidP="00206A48">
            <w:pPr>
              <w:jc w:val="both"/>
              <w:rPr>
                <w:rFonts w:ascii="Arial" w:eastAsia="Calibri" w:hAnsi="Arial" w:cs="Arial"/>
                <w:bCs/>
                <w:sz w:val="20"/>
              </w:rPr>
            </w:pPr>
            <w:r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Synergie z innymi politykami UE /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Synerg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with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EU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polic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zy in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źródła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finansowania UE zostały wykorzysta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 tej inicjatywie? </w:t>
            </w:r>
            <w:r w:rsidR="00D17609" w:rsidRPr="00FD2CBF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e i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proje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k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 przyczynił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się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do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osiągniecia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elów innych polityk UE?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ch </w:t>
            </w:r>
            <w:r w:rsidR="00CB481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>i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ma on związek na przykład z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: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e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uropejskim zielonym ładem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“od pola do stołu”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yfr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ow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s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tra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tegią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UE na rzecz MŚP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>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na rzecz równouprawnienia płci?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kład do więcej niż jednego celu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PROW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/ celu szczegółowego również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się liczy jako synergia z innymi politykami.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>/</w:t>
            </w:r>
            <w:r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Ha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source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EU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funding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used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for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thi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?</w:t>
            </w:r>
            <w:r w:rsidR="00F2427B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2427B">
              <w:rPr>
                <w:rFonts w:ascii="Arial" w:eastAsia="Calibri" w:hAnsi="Arial" w:cs="Arial"/>
                <w:i/>
                <w:sz w:val="20"/>
              </w:rPr>
              <w:t>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</w:t>
            </w:r>
            <w:r w:rsidR="00A22D05">
              <w:rPr>
                <w:rFonts w:ascii="Arial" w:eastAsia="Calibri" w:hAnsi="Arial" w:cs="Arial"/>
                <w:i/>
                <w:sz w:val="20"/>
              </w:rPr>
              <w:t>,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Farm to Fork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 xml:space="preserve">, </w:t>
            </w:r>
            <w:r w:rsidR="00A22D05" w:rsidRPr="00A22D05">
              <w:rPr>
                <w:rFonts w:ascii="Arial" w:eastAsia="Calibri" w:hAnsi="Arial" w:cs="Arial"/>
                <w:i/>
                <w:sz w:val="20"/>
              </w:rPr>
              <w:t>EU Digital Strategy, EU SME Strategy, EU Gender Equality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>?</w:t>
            </w:r>
          </w:p>
          <w:p w14:paraId="41EE92EA" w14:textId="6C4FEE22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516F753A" w14:textId="274180F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16FE2D20" w14:textId="69059E77" w:rsidR="003D534D" w:rsidRDefault="00840B0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Aspekt innowacyjny /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asp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: 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zy projekt może być uznany za innowacyjny? Jak projekt pokazuje innowacyjność w kon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t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ekście lokalnym? Czy rezultatem jest stworzenie nowego lub znacz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ąco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ulepszoneg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 xml:space="preserve">o procesu, usług, produktów i/lub technologii? /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as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How did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the project demonstrate</w:t>
            </w:r>
            <w:r w:rsidR="003D534D">
              <w:rPr>
                <w:rFonts w:ascii="Arial" w:eastAsia="Calibri" w:hAnsi="Arial" w:cs="Arial"/>
                <w:i/>
                <w:sz w:val="20"/>
              </w:rPr>
              <w:t xml:space="preserve"> innovation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n a local context</w:t>
            </w:r>
            <w:r w:rsidR="003D534D">
              <w:rPr>
                <w:rFonts w:ascii="Arial" w:eastAsia="Calibri" w:hAnsi="Arial" w:cs="Arial"/>
                <w:i/>
                <w:sz w:val="20"/>
              </w:rPr>
              <w:t>? Di</w:t>
            </w:r>
            <w:r w:rsidR="000A4DD7">
              <w:rPr>
                <w:rFonts w:ascii="Arial" w:eastAsia="Calibri" w:hAnsi="Arial" w:cs="Arial"/>
                <w:i/>
                <w:sz w:val="20"/>
              </w:rPr>
              <w:t>d it result in the creation of new or significant</w:t>
            </w:r>
            <w:r w:rsidR="00AE477C">
              <w:rPr>
                <w:rFonts w:ascii="Arial" w:eastAsia="Calibri" w:hAnsi="Arial" w:cs="Arial"/>
                <w:i/>
                <w:sz w:val="20"/>
              </w:rPr>
              <w:t>ly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improved 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processes, services, </w:t>
            </w:r>
            <w:r w:rsidR="000A4DD7">
              <w:rPr>
                <w:rFonts w:ascii="Arial" w:eastAsia="Calibri" w:hAnsi="Arial" w:cs="Arial"/>
                <w:i/>
                <w:sz w:val="20"/>
              </w:rPr>
              <w:t>products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/or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technologies? </w:t>
            </w:r>
          </w:p>
          <w:p w14:paraId="69EC0473" w14:textId="7A87AD1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42092CB8" w14:textId="0AF4F1DD" w:rsidR="003D534D" w:rsidRDefault="008A3CC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cja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młodych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osób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/ </w:t>
            </w:r>
            <w:r w:rsidR="003D534D"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tion of young people:</w:t>
            </w:r>
            <w:r w:rsidR="003D534D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szę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pisz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</w:t>
            </w:r>
            <w:r w:rsidR="009E0FD5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sposób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mł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dz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ludzie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(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oniżej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40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roku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życia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)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ostal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aangażowan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jekt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ywarł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a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ich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pływ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? /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Please describe how young people (under 40 years old) have been involved in the project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 </w:t>
            </w:r>
            <w:r w:rsidR="00015882">
              <w:rPr>
                <w:rFonts w:ascii="Arial" w:eastAsia="Calibri" w:hAnsi="Arial" w:cs="Arial"/>
                <w:i/>
                <w:sz w:val="20"/>
              </w:rPr>
              <w:t>what has been the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mpact for them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55811D2" w:rsidR="00DC233F" w:rsidRPr="0081244A" w:rsidRDefault="0081244A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</w:pPr>
      <w:r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lastRenderedPageBreak/>
        <w:t xml:space="preserve">Ogólne informacje o projekcie / </w:t>
      </w:r>
      <w:r w:rsidR="00DC233F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Project </w:t>
      </w:r>
      <w:proofErr w:type="spellStart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general</w:t>
      </w:r>
      <w:proofErr w:type="spellEnd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f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F53433" w14:paraId="2D79966C" w14:textId="77777777" w:rsidTr="70C65F6D">
        <w:tc>
          <w:tcPr>
            <w:tcW w:w="4957" w:type="dxa"/>
          </w:tcPr>
          <w:p w14:paraId="2D79966A" w14:textId="6A05BB7F" w:rsidR="00DC233F" w:rsidRPr="0081244A" w:rsidRDefault="0081244A" w:rsidP="001131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azwa (tytuł projektu) </w:t>
            </w:r>
            <w:proofErr w:type="spellStart"/>
            <w:r w:rsidR="00113148" w:rsidRPr="0081244A">
              <w:rPr>
                <w:rFonts w:ascii="Arial" w:eastAsia="Calibri" w:hAnsi="Arial" w:cs="Arial"/>
                <w:b/>
                <w:sz w:val="20"/>
                <w:lang w:val="pl-PL"/>
              </w:rPr>
              <w:t>Name</w:t>
            </w:r>
            <w:proofErr w:type="spellEnd"/>
            <w:r w:rsidR="00DC233F"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(</w:t>
            </w:r>
            <w:proofErr w:type="spellStart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project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proofErr w:type="spellStart"/>
            <w:r w:rsidR="00DC233F" w:rsidRPr="0081244A">
              <w:rPr>
                <w:rFonts w:ascii="Arial" w:eastAsia="Calibri" w:hAnsi="Arial" w:cs="Arial"/>
                <w:sz w:val="20"/>
                <w:lang w:val="pl-PL"/>
              </w:rPr>
              <w:t>title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81244A" w:rsidRDefault="00DC233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7DA62F1" w:rsidR="00DC233F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Daty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rozpoczęcia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i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zakoń</w:t>
            </w: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czenia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0380569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Kr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Członkowsk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="00DC233F"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493B688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dz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(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ubliczny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MŚ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lnik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grup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peracyj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EI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go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tp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.)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="00DC233F" w:rsidRPr="001D3DDB">
              <w:rPr>
                <w:rFonts w:ascii="Arial" w:eastAsia="Calibri" w:hAnsi="Arial" w:cs="Arial"/>
                <w:sz w:val="20"/>
              </w:rPr>
              <w:t>(public/SME/farmer/</w:t>
            </w:r>
            <w:r w:rsidR="007050D7">
              <w:rPr>
                <w:rFonts w:ascii="Arial" w:eastAsia="Calibri" w:hAnsi="Arial" w:cs="Arial"/>
                <w:sz w:val="20"/>
              </w:rPr>
              <w:t>EIP OG/</w:t>
            </w:r>
            <w:r w:rsidR="00DC233F" w:rsidRPr="001D3DDB">
              <w:rPr>
                <w:rFonts w:ascii="Arial" w:eastAsia="Calibri" w:hAnsi="Arial" w:cs="Arial"/>
                <w:sz w:val="20"/>
              </w:rPr>
              <w:t>NGO</w:t>
            </w:r>
            <w:r w:rsidR="007050D7">
              <w:rPr>
                <w:rFonts w:ascii="Arial" w:eastAsia="Calibri" w:hAnsi="Arial" w:cs="Arial"/>
                <w:sz w:val="20"/>
              </w:rPr>
              <w:t>,</w:t>
            </w:r>
            <w:r w:rsidR="00DC233F" w:rsidRPr="001D3DDB">
              <w:rPr>
                <w:rFonts w:ascii="Arial" w:eastAsia="Calibri" w:hAnsi="Arial" w:cs="Arial"/>
                <w:sz w:val="20"/>
              </w:rPr>
              <w:t xml:space="preserve">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43714E52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Działanie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/-a PROW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0950EA95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ytet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PROW</w:t>
            </w:r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&amp; Cele </w:t>
            </w:r>
            <w:proofErr w:type="spellStart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szczegółowe</w:t>
            </w:r>
            <w:proofErr w:type="spellEnd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71673790" w:rsidR="00DC233F" w:rsidRPr="00417733" w:rsidRDefault="00417733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  <w:lang w:val="pl-PL"/>
        </w:rPr>
      </w:pPr>
      <w:r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Finansowanie w EURO / </w:t>
      </w:r>
      <w:proofErr w:type="spellStart"/>
      <w:r w:rsidR="70C65F6D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Funding</w:t>
      </w:r>
      <w:proofErr w:type="spellEnd"/>
      <w:r w:rsidR="00BA6243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 EURO</w:t>
      </w:r>
      <w:r w:rsidR="00E64DAA" w:rsidRPr="00417733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  <w:lang w:val="pl-PL"/>
        </w:rPr>
        <w:t xml:space="preserve"> 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C23CC" w14:paraId="2D799680" w14:textId="77777777" w:rsidTr="002F3307">
        <w:tc>
          <w:tcPr>
            <w:tcW w:w="4957" w:type="dxa"/>
          </w:tcPr>
          <w:p w14:paraId="2D79967E" w14:textId="50215E21" w:rsidR="00113148" w:rsidRPr="00DC23CC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Całkowity budżet projektu / </w:t>
            </w:r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Total </w:t>
            </w:r>
            <w:proofErr w:type="spellStart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project</w:t>
            </w:r>
            <w:proofErr w:type="spellEnd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 </w:t>
            </w:r>
            <w:proofErr w:type="spellStart"/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budget</w:t>
            </w:r>
            <w:proofErr w:type="spellEnd"/>
            <w:r w:rsidR="007C707D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BA6243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>(i)+(ii)+(iii)</w:t>
            </w:r>
            <w:r w:rsidR="00560071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DC23CC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3729BA7A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55E94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en-US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(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i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wsparcie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z PROW /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6D7154" w14:paraId="2D799686" w14:textId="77777777" w:rsidTr="002F3307">
        <w:tc>
          <w:tcPr>
            <w:tcW w:w="4957" w:type="dxa"/>
          </w:tcPr>
          <w:p w14:paraId="2D799684" w14:textId="080FD3C6" w:rsidR="00FB0F23" w:rsidRPr="00DE469D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fr-BE"/>
              </w:rPr>
            </w:pPr>
            <w:r w:rsidRPr="0047036A">
              <w:rPr>
                <w:rFonts w:ascii="Arial" w:eastAsia="Calibri" w:hAnsi="Arial" w:cs="Arial"/>
                <w:i/>
                <w:sz w:val="20"/>
              </w:rPr>
              <w:t xml:space="preserve">           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(a) wkład EFRROW (UE) / 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(</w:t>
            </w:r>
            <w:r w:rsidR="00BA6243"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a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)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EAFRD</w:t>
            </w:r>
            <w:r w:rsidR="009D6D00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/EAGF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(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EU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>)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DE469D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fr-BE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02640D61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          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</w:rPr>
              <w:t xml:space="preserve">(b)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wkład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krajowy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/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F53433" w14:paraId="2D79968C" w14:textId="77777777" w:rsidTr="002F3307">
        <w:tc>
          <w:tcPr>
            <w:tcW w:w="4957" w:type="dxa"/>
          </w:tcPr>
          <w:p w14:paraId="2D79968A" w14:textId="765CDF1B" w:rsidR="00FB0F23" w:rsidRPr="00417733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455E94"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  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+ </w:t>
            </w:r>
            <w:r w:rsidR="0041773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(ii) środki własne /prywatne / </w:t>
            </w:r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  <w:lang w:val="pl-PL"/>
              </w:rPr>
              <w:t>(ii)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377315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Private</w:t>
            </w:r>
            <w:proofErr w:type="spellEnd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/ </w:t>
            </w:r>
            <w:proofErr w:type="spellStart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Own</w:t>
            </w:r>
            <w:proofErr w:type="spellEnd"/>
            <w:r w:rsidR="00BA6243" w:rsidRPr="00417733">
              <w:rPr>
                <w:rFonts w:ascii="Arial" w:eastAsia="Calibri" w:hAnsi="Arial" w:cs="Arial"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BA6243" w:rsidRPr="00417733">
              <w:rPr>
                <w:rFonts w:ascii="Arial" w:eastAsia="Calibri" w:hAnsi="Arial" w:cs="Arial"/>
                <w:sz w:val="20"/>
                <w:lang w:val="pl-PL"/>
              </w:rPr>
              <w:t>funds</w:t>
            </w:r>
            <w:proofErr w:type="spellEnd"/>
          </w:p>
        </w:tc>
        <w:tc>
          <w:tcPr>
            <w:tcW w:w="4105" w:type="dxa"/>
          </w:tcPr>
          <w:p w14:paraId="2D79968B" w14:textId="77777777" w:rsidR="00FB0F23" w:rsidRPr="00417733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48C0DC38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(iii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inne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żródł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finansowani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/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033FEDF" w:rsidR="007C707D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15C5957E" w14:textId="420272D4" w:rsidR="006700EB" w:rsidRDefault="006700EB" w:rsidP="00113148">
      <w:pPr>
        <w:rPr>
          <w:rFonts w:ascii="Arial" w:eastAsia="Calibri" w:hAnsi="Arial" w:cs="Arial"/>
          <w:sz w:val="10"/>
          <w:szCs w:val="10"/>
        </w:rPr>
      </w:pPr>
      <w:r w:rsidRPr="00A520E0">
        <w:rPr>
          <w:noProof/>
          <w:u w:val="single"/>
        </w:rPr>
        <w:drawing>
          <wp:inline distT="0" distB="0" distL="0" distR="0" wp14:anchorId="270BD6A0" wp14:editId="45EC0E29">
            <wp:extent cx="5760720" cy="7277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99060" w14:textId="77777777" w:rsidR="006700EB" w:rsidRPr="00964D80" w:rsidRDefault="006700EB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0306DC0A" w:rsidR="00113148" w:rsidRPr="00453D40" w:rsidRDefault="00417733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ane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aktow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113148"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1128BACA" w:rsidR="00113148" w:rsidRPr="001D3DDB" w:rsidRDefault="00417733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az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rojektu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>/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rganiza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113148"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F53433" w14:paraId="2D799697" w14:textId="77777777" w:rsidTr="002F3307">
        <w:tc>
          <w:tcPr>
            <w:tcW w:w="4957" w:type="dxa"/>
          </w:tcPr>
          <w:p w14:paraId="2D799695" w14:textId="20363E68" w:rsidR="002626E7" w:rsidRPr="00417733" w:rsidRDefault="00417733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Osoba do kontaktu / </w:t>
            </w:r>
            <w:proofErr w:type="spellStart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person</w:t>
            </w:r>
          </w:p>
        </w:tc>
        <w:tc>
          <w:tcPr>
            <w:tcW w:w="4105" w:type="dxa"/>
          </w:tcPr>
          <w:p w14:paraId="2D799696" w14:textId="77777777" w:rsidR="002626E7" w:rsidRPr="00417733" w:rsidRDefault="002626E7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113148" w:rsidRPr="00F53433" w14:paraId="2D79969A" w14:textId="77777777" w:rsidTr="002F3307">
        <w:tc>
          <w:tcPr>
            <w:tcW w:w="4957" w:type="dxa"/>
          </w:tcPr>
          <w:p w14:paraId="2D799698" w14:textId="4B81F230" w:rsidR="00113148" w:rsidRPr="00B332F6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lang w:val="pl-PL"/>
              </w:rPr>
              <w:t>Adres p</w:t>
            </w:r>
            <w:r w:rsidR="00B332F6">
              <w:rPr>
                <w:rFonts w:ascii="Arial" w:eastAsia="Calibri" w:hAnsi="Arial" w:cs="Arial"/>
                <w:b/>
                <w:sz w:val="20"/>
                <w:lang w:val="pl-PL"/>
              </w:rPr>
              <w:t>o</w:t>
            </w:r>
            <w:r>
              <w:rPr>
                <w:rFonts w:ascii="Arial" w:eastAsia="Calibri" w:hAnsi="Arial" w:cs="Arial"/>
                <w:b/>
                <w:sz w:val="20"/>
                <w:lang w:val="pl-PL"/>
              </w:rPr>
              <w:t xml:space="preserve">czty elektronicznej / </w:t>
            </w:r>
            <w:proofErr w:type="spellStart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972CDF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B332F6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269CB850" w:rsidR="002626E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Telefon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2DD27288" w:rsidR="00A42B5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Adres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lub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stytu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wdrażające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A42B57"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DC23CC" w14:paraId="2D7996A3" w14:textId="77777777" w:rsidTr="002F3307">
        <w:tc>
          <w:tcPr>
            <w:tcW w:w="4957" w:type="dxa"/>
          </w:tcPr>
          <w:p w14:paraId="2D7996A1" w14:textId="767344E9" w:rsidR="00972CDF" w:rsidRPr="00DC23CC" w:rsidRDefault="00B332F6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Inne dane kontaktowe /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details</w:t>
            </w:r>
            <w:proofErr w:type="spellEnd"/>
          </w:p>
        </w:tc>
        <w:tc>
          <w:tcPr>
            <w:tcW w:w="4105" w:type="dxa"/>
          </w:tcPr>
          <w:p w14:paraId="2D7996A2" w14:textId="77777777" w:rsidR="00972CDF" w:rsidRPr="00DC23CC" w:rsidRDefault="00972CD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4" w14:textId="77777777" w:rsidR="00113148" w:rsidRPr="00DC23CC" w:rsidRDefault="00113148" w:rsidP="00113148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A5" w14:textId="038FA343" w:rsidR="00972CDF" w:rsidRPr="00453D40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alsz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informacj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63A84E41" w:rsidR="002626E7" w:rsidRPr="001D3DDB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Stro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terneto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DC23CC" w14:paraId="2D7996AB" w14:textId="77777777" w:rsidTr="002F3307">
        <w:tc>
          <w:tcPr>
            <w:tcW w:w="4957" w:type="dxa"/>
            <w:vMerge w:val="restart"/>
          </w:tcPr>
          <w:p w14:paraId="2D7996A9" w14:textId="49A1BBE2" w:rsidR="002626E7" w:rsidRPr="00DC23CC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odatkowe źródła informacji, linki /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Additional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info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sources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,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links</w:t>
            </w:r>
            <w:proofErr w:type="spellEnd"/>
          </w:p>
        </w:tc>
        <w:tc>
          <w:tcPr>
            <w:tcW w:w="4105" w:type="dxa"/>
          </w:tcPr>
          <w:p w14:paraId="2D7996AA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DC23CC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  <w:tc>
          <w:tcPr>
            <w:tcW w:w="4105" w:type="dxa"/>
          </w:tcPr>
          <w:p w14:paraId="2D7996AD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F" w14:textId="77777777" w:rsidR="00972CDF" w:rsidRPr="00DC23CC" w:rsidRDefault="00972CDF" w:rsidP="00972CDF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B0" w14:textId="471D1AF7" w:rsidR="00972CDF" w:rsidRPr="00DC23CC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Cytaty od beneficjentów/uczestników projektu /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Quot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from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beneficiari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/</w:t>
      </w:r>
      <w:proofErr w:type="spellStart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roject</w:t>
      </w:r>
      <w:proofErr w:type="spellEnd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articipants</w:t>
      </w:r>
      <w:proofErr w:type="spellEnd"/>
    </w:p>
    <w:p w14:paraId="2D7996B1" w14:textId="338123E1" w:rsidR="00972CDF" w:rsidRPr="00B332F6" w:rsidRDefault="00B332F6" w:rsidP="00972CDF">
      <w:pPr>
        <w:spacing w:after="0" w:line="240" w:lineRule="auto"/>
        <w:jc w:val="both"/>
        <w:rPr>
          <w:rFonts w:ascii="Arial" w:eastAsia="Calibri" w:hAnsi="Arial" w:cs="Arial"/>
          <w:sz w:val="20"/>
          <w:lang w:val="pl-PL"/>
        </w:rPr>
      </w:pPr>
      <w:r w:rsidRPr="00B332F6">
        <w:rPr>
          <w:rFonts w:ascii="Arial" w:eastAsia="Calibri" w:hAnsi="Arial" w:cs="Arial"/>
          <w:sz w:val="20"/>
          <w:lang w:val="pl-PL"/>
        </w:rPr>
        <w:t xml:space="preserve">(jeśli możliwe) proszę wybierz cytaty, które najlepiej podkreślają kluczowy przekaz projektu / </w:t>
      </w:r>
      <w:r w:rsidR="00972CDF" w:rsidRPr="00B332F6">
        <w:rPr>
          <w:rFonts w:ascii="Arial" w:eastAsia="Calibri" w:hAnsi="Arial" w:cs="Arial"/>
          <w:sz w:val="20"/>
          <w:lang w:val="pl-PL"/>
        </w:rPr>
        <w:t>(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if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availabl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)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Please</w:t>
      </w:r>
      <w:proofErr w:type="spellEnd"/>
      <w:r w:rsidR="00447234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choos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quotes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tha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highligh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key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messag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of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project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F53433" w14:paraId="2D7996B3" w14:textId="77777777" w:rsidTr="00B65D63">
        <w:tc>
          <w:tcPr>
            <w:tcW w:w="9062" w:type="dxa"/>
          </w:tcPr>
          <w:p w14:paraId="2D7996B2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  <w:tr w:rsidR="00972CDF" w:rsidRPr="00F53433" w14:paraId="2D7996B5" w14:textId="77777777" w:rsidTr="00B65D63">
        <w:tc>
          <w:tcPr>
            <w:tcW w:w="9062" w:type="dxa"/>
          </w:tcPr>
          <w:p w14:paraId="2D7996B4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</w:tbl>
    <w:p w14:paraId="1E3DF94A" w14:textId="77777777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</w:p>
    <w:p w14:paraId="52563DFF" w14:textId="3EAB54BA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>
        <w:rPr>
          <w:rFonts w:ascii="Arial" w:eastAsia="Calibri" w:hAnsi="Arial" w:cs="Arial"/>
          <w:b/>
          <w:sz w:val="20"/>
          <w:lang w:val="pl-PL"/>
        </w:rPr>
        <w:lastRenderedPageBreak/>
        <w:t>Prosimy o przekazanie kilku zdjęć ilustrujących realizowany projekt</w:t>
      </w:r>
    </w:p>
    <w:p w14:paraId="2D7996B6" w14:textId="09BA7CE6" w:rsidR="00972CDF" w:rsidRPr="00B626EA" w:rsidRDefault="006A0591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 w:rsidRPr="00B626EA">
        <w:rPr>
          <w:rFonts w:ascii="Arial" w:eastAsia="Calibri" w:hAnsi="Arial" w:cs="Arial"/>
          <w:b/>
          <w:sz w:val="20"/>
          <w:lang w:val="pl-PL"/>
        </w:rPr>
        <w:t>Zdjęcia projektu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/</w:t>
      </w:r>
      <w:r w:rsidR="00B626EA">
        <w:rPr>
          <w:rFonts w:ascii="Arial" w:eastAsia="Calibri" w:hAnsi="Arial" w:cs="Arial"/>
          <w:b/>
          <w:sz w:val="20"/>
          <w:lang w:val="pl-PL"/>
        </w:rPr>
        <w:t>d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ziałania i/lub film video z informacj</w:t>
      </w:r>
      <w:r w:rsidR="00911913">
        <w:rPr>
          <w:rFonts w:ascii="Arial" w:eastAsia="Calibri" w:hAnsi="Arial" w:cs="Arial"/>
          <w:b/>
          <w:sz w:val="20"/>
          <w:lang w:val="pl-PL"/>
        </w:rPr>
        <w:t>ą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 xml:space="preserve"> o </w:t>
      </w:r>
      <w:r w:rsidR="00B626EA">
        <w:rPr>
          <w:rFonts w:ascii="Arial" w:eastAsia="Calibri" w:hAnsi="Arial" w:cs="Arial"/>
          <w:b/>
          <w:sz w:val="20"/>
          <w:lang w:val="pl-PL"/>
        </w:rPr>
        <w:t xml:space="preserve">prawach autorskich /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Project</w:t>
      </w:r>
      <w:r w:rsidR="00183805" w:rsidRPr="00B626EA">
        <w:rPr>
          <w:rFonts w:ascii="Arial" w:eastAsia="Calibri" w:hAnsi="Arial" w:cs="Arial"/>
          <w:b/>
          <w:sz w:val="20"/>
          <w:lang w:val="pl-PL"/>
        </w:rPr>
        <w:t>/</w:t>
      </w:r>
      <w:proofErr w:type="spellStart"/>
      <w:r w:rsidR="00A54337" w:rsidRPr="00B626EA">
        <w:rPr>
          <w:rFonts w:ascii="Arial" w:eastAsia="Calibri" w:hAnsi="Arial" w:cs="Arial"/>
          <w:b/>
          <w:sz w:val="20"/>
          <w:lang w:val="pl-PL"/>
        </w:rPr>
        <w:t>action</w:t>
      </w:r>
      <w:proofErr w:type="spellEnd"/>
      <w:r w:rsidR="00A54337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p</w:t>
      </w:r>
      <w:r w:rsidR="007C707D" w:rsidRPr="00B626EA">
        <w:rPr>
          <w:rFonts w:ascii="Arial" w:eastAsia="Calibri" w:hAnsi="Arial" w:cs="Arial"/>
          <w:b/>
          <w:sz w:val="20"/>
          <w:lang w:val="pl-PL"/>
        </w:rPr>
        <w:t>hotos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251CBE" w:rsidRPr="00B626EA">
        <w:rPr>
          <w:rFonts w:ascii="Arial" w:eastAsia="Calibri" w:hAnsi="Arial" w:cs="Arial"/>
          <w:b/>
          <w:sz w:val="20"/>
          <w:lang w:val="pl-PL"/>
        </w:rPr>
        <w:t>and/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or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videos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with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info</w:t>
      </w:r>
      <w:r w:rsidR="00A53DF1" w:rsidRPr="00B626EA">
        <w:rPr>
          <w:rFonts w:ascii="Arial" w:eastAsia="Calibri" w:hAnsi="Arial" w:cs="Arial"/>
          <w:b/>
          <w:sz w:val="20"/>
          <w:lang w:val="pl-PL"/>
        </w:rPr>
        <w:t>rmation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on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copyrights</w:t>
      </w:r>
      <w:proofErr w:type="spellEnd"/>
    </w:p>
    <w:p w14:paraId="2D7996B7" w14:textId="05C5BF84" w:rsidR="00C20DAD" w:rsidRDefault="00B626EA" w:rsidP="00113148">
      <w:pPr>
        <w:rPr>
          <w:rFonts w:ascii="Arial" w:eastAsia="Calibri" w:hAnsi="Arial" w:cs="Arial"/>
          <w:sz w:val="16"/>
          <w:szCs w:val="16"/>
        </w:rPr>
      </w:pPr>
      <w:r w:rsidRPr="00B626EA">
        <w:rPr>
          <w:rFonts w:ascii="Arial" w:eastAsia="Calibri" w:hAnsi="Arial" w:cs="Arial"/>
          <w:sz w:val="16"/>
          <w:szCs w:val="16"/>
          <w:lang w:val="pl-PL"/>
        </w:rPr>
        <w:t>Liczba dostępnych zdjęć i/lub filmów video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Zdjęcia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powinny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być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wielkości co najmniej 3MB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Proszę podać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mię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nazwisko autora zdjęć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 xml:space="preserve">, lub właściciela </w:t>
      </w:r>
      <w:r w:rsidR="002B4870">
        <w:rPr>
          <w:rFonts w:ascii="Arial" w:eastAsia="Calibri" w:hAnsi="Arial" w:cs="Arial"/>
          <w:sz w:val="16"/>
          <w:szCs w:val="16"/>
          <w:lang w:val="pl-PL"/>
        </w:rPr>
        <w:t>praw autorskich do materiału wskazanego przez dostawcę treści projektu. /</w:t>
      </w:r>
      <w:r w:rsidR="009E0FD5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A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number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 of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photos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and/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or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videos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, as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available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="00C20DAD"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="00C20DAD"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525D2977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ołączone zdjęcia:</w:t>
      </w:r>
    </w:p>
    <w:p w14:paraId="5B0CA7B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1. (nazwa pliku ze zdjęciem) – autor (imię i nazwisko)</w:t>
      </w:r>
    </w:p>
    <w:p w14:paraId="0F8A6655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2. (nazwa pliku ze zdjęciem) – autor (imię i nazwisko)</w:t>
      </w:r>
    </w:p>
    <w:p w14:paraId="4B84785C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3. ….</w:t>
      </w:r>
    </w:p>
    <w:p w14:paraId="5191D2A1" w14:textId="520CD5A1" w:rsidR="0009714D" w:rsidRPr="00400EED" w:rsidRDefault="0009714D" w:rsidP="0009714D">
      <w:pPr>
        <w:spacing w:after="0" w:line="276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bookmarkStart w:id="0" w:name="_Hlk104375988"/>
      <w:r w:rsidRPr="00974493">
        <w:rPr>
          <w:rFonts w:ascii="Arial" w:eastAsia="Calibri" w:hAnsi="Arial" w:cs="Arial"/>
          <w:sz w:val="20"/>
          <w:szCs w:val="20"/>
          <w:lang w:val="pl-PL"/>
        </w:rPr>
        <w:t>Wyrażam zgodę na wykorzystanie zdjęć i opisu znajdującego się w niniejszym formularzu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, w tym</w:t>
      </w:r>
      <w:r w:rsidR="009E0FD5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val="pl-PL"/>
        </w:rPr>
        <w:t xml:space="preserve">do wszystkich tekstów, koncepcji, innych utworów słowno-graficznych opisujących lub dokumentujących niniejszy Projekt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(zwanych dalej łącznie utworami). Tym samym udzielam bezterminowej, nieodpłatnej i nieograniczonej terytorialnie licencji Jednostce Centralnej KSOW oraz </w:t>
      </w:r>
      <w:r w:rsidR="00AF000E">
        <w:rPr>
          <w:rFonts w:ascii="Arial" w:eastAsia="Calibri" w:hAnsi="Arial" w:cs="Arial"/>
          <w:sz w:val="20"/>
          <w:szCs w:val="20"/>
          <w:lang w:val="pl-PL"/>
        </w:rPr>
        <w:t>Punktowi Kontaktowemu Europejskiej Sieci na rzecz Rozwoju Obszarów Wiejskich</w:t>
      </w:r>
      <w:r w:rsidR="00400EED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do wszystkich utworów, o których mowa w niniejszym formularzu, w celu realizacji Konkursu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F000E">
        <w:rPr>
          <w:rFonts w:ascii="Arial" w:eastAsia="Calibri" w:hAnsi="Arial" w:cs="Arial"/>
          <w:sz w:val="20"/>
          <w:szCs w:val="20"/>
          <w:lang w:val="pl-PL"/>
        </w:rPr>
        <w:t>R</w:t>
      </w:r>
      <w:r w:rsidR="00A520E0">
        <w:rPr>
          <w:rFonts w:ascii="Arial" w:eastAsia="Calibri" w:hAnsi="Arial" w:cs="Arial"/>
          <w:sz w:val="20"/>
          <w:szCs w:val="20"/>
          <w:lang w:val="pl-PL"/>
        </w:rPr>
        <w:t>ural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Awards</w:t>
      </w:r>
      <w:proofErr w:type="spellEnd"/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2022,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 jak również w celach informacyjno-promocyjnych KSOW, a w szczególności do zamieszczenia informacji na portalu ksow.pl oraz w bazie Projekty 2014-2020. Ponadto wyrażam również zgodę na wykonywanie praw zależnych co do utworów oraz na udzielania co do nich sublicencji. Licencja do utworów obowiązuje od dnia przekazania niniejszego formularza do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Jednostki Centralnej KSOW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. Utwory będą wykorzystywane zgodnie z przepisami ustawy z dnia 4 lutego 1994 r. o prawie autorskim i prawach pokrewnych (Dz. U. z 2021 r. poz. 1062), w szczególności na następujących polach eksploatacji:</w:t>
      </w:r>
    </w:p>
    <w:p w14:paraId="624A3FFB" w14:textId="58F1F704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utrwalania i zwielokrotniania utworów, w tym wprowadzania do pamięci komputera lub innego urządzenia, wytwarzania egzemplarzy jakąkolwiek techniką,</w:t>
      </w:r>
      <w:r w:rsidR="00A520E0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>w tym drukarską, reprograficzną, zapisu magnetycznego, mechanicznego, optycznego, elektronicznego lub innego, techniką analogową lub cyfrową, w dowolnym systemie lub formacie, na wszelkich nośnikach, w tym nośnikach audio lub video, nośnikach papierowych lub podobnych, nośnikach komputerowych i innych nośnikach zapisów i pamięci;</w:t>
      </w:r>
    </w:p>
    <w:p w14:paraId="558563B0" w14:textId="77777777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obrotu oryginałem i egzemplarzami utworów wytworzonych zgodnie z pkt 1, wprowadzania ich do obrotu, najmu, użyczenia lub oddawania na podstawie innego stosunku prawnego;</w:t>
      </w:r>
    </w:p>
    <w:p w14:paraId="794E392A" w14:textId="455A32CA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after="120"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innego rozpowszechniania utworów, w szczególności wszelkiego publicznego udostępniania</w:t>
      </w:r>
      <w:r w:rsidR="009E0FD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 xml:space="preserve">w taki sposób, aby każdy mógł mieć do (niego/niej/nich – wybrać właściwe) dostęp w miejscu i czasie przez siebie wybranym przez </w:t>
      </w:r>
      <w:proofErr w:type="spellStart"/>
      <w:r w:rsidRPr="00974493">
        <w:rPr>
          <w:rFonts w:ascii="Arial" w:eastAsia="Calibri" w:hAnsi="Arial" w:cs="Arial"/>
          <w:sz w:val="20"/>
          <w:szCs w:val="20"/>
          <w:lang w:eastAsia="en-US"/>
        </w:rPr>
        <w:t>internet</w:t>
      </w:r>
      <w:proofErr w:type="spellEnd"/>
      <w:r w:rsidRPr="00974493">
        <w:rPr>
          <w:rFonts w:ascii="Arial" w:eastAsia="Calibri" w:hAnsi="Arial" w:cs="Arial"/>
          <w:sz w:val="20"/>
          <w:szCs w:val="20"/>
          <w:lang w:eastAsia="en-US"/>
        </w:rPr>
        <w:t>, nadawania i reemitowania przez stacje naziemne, za pośrednictwem satelity, sieci kablowej, telekomunikacyjnej lub multimedialnej, baz danych, serwerów lub innych urządzeń i systemów, w tym także osób trzecich, w obiegu otwartym lub zamkniętym, w jakiejkolwiek technice, systemie lub formacie, z możliwością zapisu lub bez takiej możliwości,</w:t>
      </w:r>
    </w:p>
    <w:p w14:paraId="48F4057B" w14:textId="77777777" w:rsidR="0009714D" w:rsidRPr="00400EED" w:rsidRDefault="0009714D" w:rsidP="0009714D">
      <w:pPr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Oświadczam także, że posiadam prawo do dysponowania autorskimi prawami majątkowymi oraz prawami zależnymi (w rozumieniu przepisów ustawy o prawie autorskim i prawach pokrewnych), do dołączonych utworów w pełnym zakresie i udzielenie niniejszej licencji nie narusza żadnych praw osób trzecich, a także że posiadam zgodę na wykorzystanie wizerunku wszystkich osób fizycznych widniejących na dołączonych zdjęciach. </w:t>
      </w:r>
    </w:p>
    <w:bookmarkEnd w:id="0"/>
    <w:p w14:paraId="0908DA1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3A2BB28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ata i podpis osoby uprawnionej:………………………………………………………………..</w:t>
      </w:r>
    </w:p>
    <w:p w14:paraId="6C8CEC29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lastRenderedPageBreak/>
        <w:footnoteReference w:id="2"/>
      </w:r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Wyrażam zgodę na przetwarzanie moich danych osobowych w związku z udziałem w konkursie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Rural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Awards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2022 przez Centrum Doradztwa Rolniczego w Brwinowie pełniącego rolę Jednostki Centralnej Krajowej Sieci Obszarów Wiejskich.</w:t>
      </w:r>
    </w:p>
    <w:p w14:paraId="754CE46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21E2C82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1424D1A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38B3BC5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footnoteReference w:id="3"/>
      </w:r>
      <w:r w:rsidRPr="00F53433">
        <w:rPr>
          <w:rFonts w:ascii="Arial" w:eastAsia="Calibri" w:hAnsi="Arial" w:cs="Arial"/>
          <w:sz w:val="20"/>
          <w:szCs w:val="20"/>
          <w:lang w:val="pl-PL"/>
        </w:rPr>
        <w:t>Wyrażam zgodę na przetwarzanie moich danych osobowych w celach informacyjno-promocyjnych KSOW, a w szczególności do zamieszczenia informacji na portalu ksow.pl oraz w bazie Projekty 2014-2020 przez Centrum Doradztwa Rolniczego w Brwinowie pełniącego rolę Jednostki Centralnej Krajowej Sieci Obszarów Wiejskich.</w:t>
      </w:r>
    </w:p>
    <w:p w14:paraId="6F80E16F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E555C9B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6BCE74C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A62172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Informacje o przetwarzaniu danych osobowych przez Centrum Doradztwa Rolniczego w Brwinowie, w tym informacje o przysługującym osobom fizycznym prawie dostępu do treści danych oraz ich poprawiania, wycofania zgody na ich przetwarzanie, dostępne są pod adresem http://ksow.pl/RODO</w:t>
      </w:r>
    </w:p>
    <w:p w14:paraId="50D25411" w14:textId="77777777" w:rsid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04F2C67A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79592F7" w14:textId="6F9E9645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1381D1D2" w14:textId="765B2B58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229AC8CE" w14:textId="271647CD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CCD4975" w14:textId="0A87DA02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8C343AA" w14:textId="77777777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sectPr w:rsidR="006700EB" w:rsidRPr="006700EB" w:rsidSect="000E0ADD">
      <w:headerReference w:type="default" r:id="rId12"/>
      <w:footerReference w:type="default" r:id="rId13"/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0AC70" w14:textId="77777777" w:rsidR="00FD7119" w:rsidRDefault="00FD7119" w:rsidP="00647A1B">
      <w:pPr>
        <w:spacing w:after="0" w:line="240" w:lineRule="auto"/>
      </w:pPr>
      <w:r>
        <w:separator/>
      </w:r>
    </w:p>
  </w:endnote>
  <w:endnote w:type="continuationSeparator" w:id="0">
    <w:p w14:paraId="1F34392F" w14:textId="77777777" w:rsidR="00FD7119" w:rsidRDefault="00FD7119" w:rsidP="00647A1B">
      <w:pPr>
        <w:spacing w:after="0" w:line="240" w:lineRule="auto"/>
      </w:pPr>
      <w:r>
        <w:continuationSeparator/>
      </w:r>
    </w:p>
  </w:endnote>
  <w:endnote w:type="continuationNotice" w:id="1">
    <w:p w14:paraId="76A8A218" w14:textId="77777777" w:rsidR="00FD7119" w:rsidRDefault="00FD71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854D2D" w:rsidR="003A641A" w:rsidRPr="003A641A" w:rsidRDefault="000E0ADD">
        <w:pPr>
          <w:pStyle w:val="Stopk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5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eastAsia="en-GB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6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7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6D7154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7B799" w14:textId="77777777" w:rsidR="00FD7119" w:rsidRDefault="00FD7119" w:rsidP="00647A1B">
      <w:pPr>
        <w:spacing w:after="0" w:line="240" w:lineRule="auto"/>
      </w:pPr>
      <w:r>
        <w:separator/>
      </w:r>
    </w:p>
  </w:footnote>
  <w:footnote w:type="continuationSeparator" w:id="0">
    <w:p w14:paraId="4D721E15" w14:textId="77777777" w:rsidR="00FD7119" w:rsidRDefault="00FD7119" w:rsidP="00647A1B">
      <w:pPr>
        <w:spacing w:after="0" w:line="240" w:lineRule="auto"/>
      </w:pPr>
      <w:r>
        <w:continuationSeparator/>
      </w:r>
    </w:p>
  </w:footnote>
  <w:footnote w:type="continuationNotice" w:id="1">
    <w:p w14:paraId="41B8B08F" w14:textId="77777777" w:rsidR="00FD7119" w:rsidRDefault="00FD7119">
      <w:pPr>
        <w:spacing w:after="0" w:line="240" w:lineRule="auto"/>
      </w:pPr>
    </w:p>
  </w:footnote>
  <w:footnote w:id="2">
    <w:p w14:paraId="501E597A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kter dobrowolny, ale jest konieczne do udziału w </w:t>
      </w:r>
      <w:r w:rsidRPr="00B804A8">
        <w:rPr>
          <w:lang w:val="pl-PL"/>
        </w:rPr>
        <w:t>konkursie Rural Inspiration Awards 2022</w:t>
      </w:r>
      <w:r>
        <w:rPr>
          <w:lang w:val="pl-PL"/>
        </w:rPr>
        <w:t>.</w:t>
      </w:r>
    </w:p>
  </w:footnote>
  <w:footnote w:id="3">
    <w:p w14:paraId="375B8D44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cter dobrowolny, w celach informacyjno-promocyjnych KSOW, a w szczególności do zamieszczenia informacji na portalu ksow.pl oraz w bazie Projekty 2014-2020</w:t>
      </w:r>
      <w:r w:rsidRPr="00C42011">
        <w:rPr>
          <w:lang w:val="pl-PL"/>
        </w:rPr>
        <w:t xml:space="preserve"> przez Centrum Doradztwa Rolniczego w Brwinowie pełniącego rolę Jednostki Centralnej Krajowej Sieci Obszarów Wiejskich.</w:t>
      </w:r>
      <w:r w:rsidRPr="00F53433">
        <w:rPr>
          <w:lang w:val="pl-PL"/>
        </w:rPr>
        <w:t xml:space="preserve"> Nie podanie danych osobowych nie skutkuje odrzuceniem formularza zgoszeniowego w konkursie Rural Inspiration Awards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6C3" w14:textId="695F0EFB" w:rsidR="000B2F88" w:rsidRDefault="001C63B6">
    <w:pPr>
      <w:pStyle w:val="Nagwek"/>
    </w:pPr>
    <w:r w:rsidRPr="001C63B6">
      <w:rPr>
        <w:noProof/>
        <w:lang w:eastAsia="en-GB"/>
      </w:rPr>
      <w:drawing>
        <wp:anchor distT="0" distB="0" distL="114300" distR="114300" simplePos="0" relativeHeight="251658245" behindDoc="0" locked="0" layoutInCell="1" allowOverlap="1" wp14:anchorId="7ECE9C87" wp14:editId="0BE0C8CB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971550"/>
          <wp:effectExtent l="0" t="0" r="952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573"/>
                  <a:stretch/>
                </pic:blipFill>
                <pic:spPr bwMode="auto">
                  <a:xfrm>
                    <a:off x="0" y="0"/>
                    <a:ext cx="1095375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3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4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BC92A752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378"/>
    <w:multiLevelType w:val="multilevel"/>
    <w:tmpl w:val="9A288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F40B1A"/>
    <w:multiLevelType w:val="multilevel"/>
    <w:tmpl w:val="3D98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04001"/>
    <w:multiLevelType w:val="hybridMultilevel"/>
    <w:tmpl w:val="471442AE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C56C9D"/>
    <w:multiLevelType w:val="hybridMultilevel"/>
    <w:tmpl w:val="28FEF608"/>
    <w:lvl w:ilvl="0" w:tplc="40649740">
      <w:start w:val="1"/>
      <w:numFmt w:val="decimal"/>
      <w:lvlText w:val="%1."/>
      <w:lvlJc w:val="left"/>
      <w:pPr>
        <w:ind w:left="720" w:hanging="360"/>
      </w:pPr>
    </w:lvl>
    <w:lvl w:ilvl="1" w:tplc="117AB58C">
      <w:start w:val="1"/>
      <w:numFmt w:val="decimal"/>
      <w:lvlText w:val="%2."/>
      <w:lvlJc w:val="left"/>
      <w:pPr>
        <w:ind w:left="1440" w:hanging="360"/>
      </w:pPr>
    </w:lvl>
    <w:lvl w:ilvl="2" w:tplc="66568F4A">
      <w:start w:val="1"/>
      <w:numFmt w:val="lowerRoman"/>
      <w:lvlText w:val="%3."/>
      <w:lvlJc w:val="right"/>
      <w:pPr>
        <w:ind w:left="2160" w:hanging="180"/>
      </w:pPr>
    </w:lvl>
    <w:lvl w:ilvl="3" w:tplc="7778B92C">
      <w:start w:val="1"/>
      <w:numFmt w:val="decimal"/>
      <w:lvlText w:val="%4."/>
      <w:lvlJc w:val="left"/>
      <w:pPr>
        <w:ind w:left="2880" w:hanging="360"/>
      </w:pPr>
    </w:lvl>
    <w:lvl w:ilvl="4" w:tplc="760E7A8C">
      <w:start w:val="1"/>
      <w:numFmt w:val="lowerLetter"/>
      <w:lvlText w:val="%5."/>
      <w:lvlJc w:val="left"/>
      <w:pPr>
        <w:ind w:left="3600" w:hanging="360"/>
      </w:pPr>
    </w:lvl>
    <w:lvl w:ilvl="5" w:tplc="A95A868A">
      <w:start w:val="1"/>
      <w:numFmt w:val="lowerRoman"/>
      <w:lvlText w:val="%6."/>
      <w:lvlJc w:val="right"/>
      <w:pPr>
        <w:ind w:left="4320" w:hanging="180"/>
      </w:pPr>
    </w:lvl>
    <w:lvl w:ilvl="6" w:tplc="C85C26FE">
      <w:start w:val="1"/>
      <w:numFmt w:val="decimal"/>
      <w:lvlText w:val="%7."/>
      <w:lvlJc w:val="left"/>
      <w:pPr>
        <w:ind w:left="5040" w:hanging="360"/>
      </w:pPr>
    </w:lvl>
    <w:lvl w:ilvl="7" w:tplc="5B52C2D8">
      <w:start w:val="1"/>
      <w:numFmt w:val="lowerLetter"/>
      <w:lvlText w:val="%8."/>
      <w:lvlJc w:val="left"/>
      <w:pPr>
        <w:ind w:left="5760" w:hanging="360"/>
      </w:pPr>
    </w:lvl>
    <w:lvl w:ilvl="8" w:tplc="72BADE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7E53583"/>
    <w:multiLevelType w:val="multilevel"/>
    <w:tmpl w:val="33FE0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9D3670"/>
    <w:multiLevelType w:val="hybridMultilevel"/>
    <w:tmpl w:val="3C90CB38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B7608"/>
    <w:multiLevelType w:val="multilevel"/>
    <w:tmpl w:val="AC4EC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00177"/>
    <w:multiLevelType w:val="multilevel"/>
    <w:tmpl w:val="C994DC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E092003"/>
    <w:multiLevelType w:val="multilevel"/>
    <w:tmpl w:val="AA32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4FCC7CFF"/>
    <w:multiLevelType w:val="multilevel"/>
    <w:tmpl w:val="4130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B1056F"/>
    <w:multiLevelType w:val="multilevel"/>
    <w:tmpl w:val="501009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0196CA9"/>
    <w:multiLevelType w:val="multilevel"/>
    <w:tmpl w:val="9D1CB38A"/>
    <w:lvl w:ilvl="0">
      <w:start w:val="1"/>
      <w:numFmt w:val="decimal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264B5E"/>
    <w:multiLevelType w:val="multilevel"/>
    <w:tmpl w:val="174C2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E325DE"/>
    <w:multiLevelType w:val="hybridMultilevel"/>
    <w:tmpl w:val="F4A872BC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24963"/>
    <w:multiLevelType w:val="multilevel"/>
    <w:tmpl w:val="3DE6FAA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3764632"/>
    <w:multiLevelType w:val="hybridMultilevel"/>
    <w:tmpl w:val="473A0760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273051">
    <w:abstractNumId w:val="9"/>
  </w:num>
  <w:num w:numId="2" w16cid:durableId="2139644208">
    <w:abstractNumId w:val="21"/>
  </w:num>
  <w:num w:numId="3" w16cid:durableId="712773966">
    <w:abstractNumId w:val="10"/>
  </w:num>
  <w:num w:numId="4" w16cid:durableId="1445222934">
    <w:abstractNumId w:val="8"/>
  </w:num>
  <w:num w:numId="5" w16cid:durableId="504521344">
    <w:abstractNumId w:val="16"/>
  </w:num>
  <w:num w:numId="6" w16cid:durableId="1875998511">
    <w:abstractNumId w:val="13"/>
  </w:num>
  <w:num w:numId="7" w16cid:durableId="600186017">
    <w:abstractNumId w:val="22"/>
  </w:num>
  <w:num w:numId="8" w16cid:durableId="826365050">
    <w:abstractNumId w:val="11"/>
  </w:num>
  <w:num w:numId="9" w16cid:durableId="1832714600">
    <w:abstractNumId w:val="6"/>
  </w:num>
  <w:num w:numId="10" w16cid:durableId="1705011613">
    <w:abstractNumId w:val="5"/>
  </w:num>
  <w:num w:numId="11" w16cid:durableId="1570572568">
    <w:abstractNumId w:val="32"/>
  </w:num>
  <w:num w:numId="12" w16cid:durableId="1157528683">
    <w:abstractNumId w:val="31"/>
  </w:num>
  <w:num w:numId="13" w16cid:durableId="704644625">
    <w:abstractNumId w:val="23"/>
  </w:num>
  <w:num w:numId="14" w16cid:durableId="2057191594">
    <w:abstractNumId w:val="3"/>
  </w:num>
  <w:num w:numId="15" w16cid:durableId="250624824">
    <w:abstractNumId w:val="18"/>
  </w:num>
  <w:num w:numId="16" w16cid:durableId="525364174">
    <w:abstractNumId w:val="0"/>
  </w:num>
  <w:num w:numId="17" w16cid:durableId="1453087838">
    <w:abstractNumId w:val="28"/>
  </w:num>
  <w:num w:numId="18" w16cid:durableId="1218543613">
    <w:abstractNumId w:val="25"/>
  </w:num>
  <w:num w:numId="19" w16cid:durableId="1325352281">
    <w:abstractNumId w:val="12"/>
  </w:num>
  <w:num w:numId="20" w16cid:durableId="2065136555">
    <w:abstractNumId w:val="1"/>
  </w:num>
  <w:num w:numId="21" w16cid:durableId="1540585344">
    <w:abstractNumId w:val="24"/>
  </w:num>
  <w:num w:numId="22" w16cid:durableId="558248359">
    <w:abstractNumId w:val="4"/>
  </w:num>
  <w:num w:numId="23" w16cid:durableId="1007750752">
    <w:abstractNumId w:val="26"/>
  </w:num>
  <w:num w:numId="24" w16cid:durableId="706681884">
    <w:abstractNumId w:val="7"/>
  </w:num>
  <w:num w:numId="25" w16cid:durableId="865993622">
    <w:abstractNumId w:val="14"/>
  </w:num>
  <w:num w:numId="26" w16cid:durableId="624166595">
    <w:abstractNumId w:val="17"/>
  </w:num>
  <w:num w:numId="27" w16cid:durableId="331374611">
    <w:abstractNumId w:val="20"/>
  </w:num>
  <w:num w:numId="28" w16cid:durableId="981234973">
    <w:abstractNumId w:val="29"/>
  </w:num>
  <w:num w:numId="29" w16cid:durableId="1637292370">
    <w:abstractNumId w:val="33"/>
  </w:num>
  <w:num w:numId="30" w16cid:durableId="194198794">
    <w:abstractNumId w:val="19"/>
  </w:num>
  <w:num w:numId="31" w16cid:durableId="609821295">
    <w:abstractNumId w:val="2"/>
  </w:num>
  <w:num w:numId="32" w16cid:durableId="66346534">
    <w:abstractNumId w:val="15"/>
  </w:num>
  <w:num w:numId="33" w16cid:durableId="451748791">
    <w:abstractNumId w:val="30"/>
  </w:num>
  <w:num w:numId="34" w16cid:durableId="1292859844">
    <w:abstractNumId w:val="34"/>
  </w:num>
  <w:num w:numId="35" w16cid:durableId="15111431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rwUA6ffxoywAAAA="/>
    <w:docVar w:name="LW_DocType" w:val="NORMAL"/>
  </w:docVars>
  <w:rsids>
    <w:rsidRoot w:val="005965E5"/>
    <w:rsid w:val="000011A7"/>
    <w:rsid w:val="000036A9"/>
    <w:rsid w:val="00004C4B"/>
    <w:rsid w:val="00015882"/>
    <w:rsid w:val="00015A97"/>
    <w:rsid w:val="00026975"/>
    <w:rsid w:val="00026B6B"/>
    <w:rsid w:val="0004735B"/>
    <w:rsid w:val="00055D8A"/>
    <w:rsid w:val="00056B15"/>
    <w:rsid w:val="00063DF5"/>
    <w:rsid w:val="000757FC"/>
    <w:rsid w:val="00075EC3"/>
    <w:rsid w:val="000766D9"/>
    <w:rsid w:val="0009083D"/>
    <w:rsid w:val="00096DBA"/>
    <w:rsid w:val="0009714D"/>
    <w:rsid w:val="000A4410"/>
    <w:rsid w:val="000A4DD7"/>
    <w:rsid w:val="000B2F88"/>
    <w:rsid w:val="000B4499"/>
    <w:rsid w:val="000B5A40"/>
    <w:rsid w:val="000C38E3"/>
    <w:rsid w:val="000C5764"/>
    <w:rsid w:val="000C5BEB"/>
    <w:rsid w:val="000D0881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137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56462"/>
    <w:rsid w:val="002626E7"/>
    <w:rsid w:val="002656A0"/>
    <w:rsid w:val="002748DA"/>
    <w:rsid w:val="00293908"/>
    <w:rsid w:val="002A1249"/>
    <w:rsid w:val="002A73AC"/>
    <w:rsid w:val="002B175C"/>
    <w:rsid w:val="002B4870"/>
    <w:rsid w:val="002B7B74"/>
    <w:rsid w:val="002C0DF4"/>
    <w:rsid w:val="002C12CB"/>
    <w:rsid w:val="002C7485"/>
    <w:rsid w:val="002D3776"/>
    <w:rsid w:val="002F3307"/>
    <w:rsid w:val="002F3D41"/>
    <w:rsid w:val="002F6D87"/>
    <w:rsid w:val="00300781"/>
    <w:rsid w:val="00310ADF"/>
    <w:rsid w:val="00311E2D"/>
    <w:rsid w:val="00314374"/>
    <w:rsid w:val="0032260E"/>
    <w:rsid w:val="00325F22"/>
    <w:rsid w:val="00341B25"/>
    <w:rsid w:val="00343418"/>
    <w:rsid w:val="00350DBA"/>
    <w:rsid w:val="003631E3"/>
    <w:rsid w:val="00372820"/>
    <w:rsid w:val="00377315"/>
    <w:rsid w:val="003776FC"/>
    <w:rsid w:val="00393EE4"/>
    <w:rsid w:val="0039455C"/>
    <w:rsid w:val="003A641A"/>
    <w:rsid w:val="003B0F8F"/>
    <w:rsid w:val="003D0645"/>
    <w:rsid w:val="003D534D"/>
    <w:rsid w:val="003D653E"/>
    <w:rsid w:val="003E2261"/>
    <w:rsid w:val="00400EED"/>
    <w:rsid w:val="004132A3"/>
    <w:rsid w:val="004139D0"/>
    <w:rsid w:val="00417733"/>
    <w:rsid w:val="00422FC0"/>
    <w:rsid w:val="00425964"/>
    <w:rsid w:val="004373D0"/>
    <w:rsid w:val="004419F1"/>
    <w:rsid w:val="004438C2"/>
    <w:rsid w:val="00447234"/>
    <w:rsid w:val="00447B39"/>
    <w:rsid w:val="00453D40"/>
    <w:rsid w:val="00455E94"/>
    <w:rsid w:val="004665CF"/>
    <w:rsid w:val="0047036A"/>
    <w:rsid w:val="00475908"/>
    <w:rsid w:val="004829C7"/>
    <w:rsid w:val="00482BE2"/>
    <w:rsid w:val="004913BB"/>
    <w:rsid w:val="004B3B70"/>
    <w:rsid w:val="004C1E23"/>
    <w:rsid w:val="004C1E25"/>
    <w:rsid w:val="004F7166"/>
    <w:rsid w:val="00507574"/>
    <w:rsid w:val="00522C3F"/>
    <w:rsid w:val="00534385"/>
    <w:rsid w:val="00537017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0EB"/>
    <w:rsid w:val="00670C05"/>
    <w:rsid w:val="00670D11"/>
    <w:rsid w:val="00675B44"/>
    <w:rsid w:val="0068240B"/>
    <w:rsid w:val="006903FA"/>
    <w:rsid w:val="006A0591"/>
    <w:rsid w:val="006B569D"/>
    <w:rsid w:val="006C3E47"/>
    <w:rsid w:val="006C5B60"/>
    <w:rsid w:val="006D4E46"/>
    <w:rsid w:val="006D5755"/>
    <w:rsid w:val="006D7154"/>
    <w:rsid w:val="006E7C9E"/>
    <w:rsid w:val="006F53B8"/>
    <w:rsid w:val="006F57C1"/>
    <w:rsid w:val="006F57FB"/>
    <w:rsid w:val="007050D7"/>
    <w:rsid w:val="00711A57"/>
    <w:rsid w:val="007218BD"/>
    <w:rsid w:val="00730DF6"/>
    <w:rsid w:val="00731D35"/>
    <w:rsid w:val="00735656"/>
    <w:rsid w:val="0074286E"/>
    <w:rsid w:val="00746960"/>
    <w:rsid w:val="007555DE"/>
    <w:rsid w:val="0076587E"/>
    <w:rsid w:val="00771730"/>
    <w:rsid w:val="00781152"/>
    <w:rsid w:val="007852E1"/>
    <w:rsid w:val="007A4F8B"/>
    <w:rsid w:val="007B30EF"/>
    <w:rsid w:val="007C2380"/>
    <w:rsid w:val="007C3B18"/>
    <w:rsid w:val="007C707D"/>
    <w:rsid w:val="007C7D7F"/>
    <w:rsid w:val="007F0FCA"/>
    <w:rsid w:val="007F3D14"/>
    <w:rsid w:val="00806920"/>
    <w:rsid w:val="00810F55"/>
    <w:rsid w:val="0081244A"/>
    <w:rsid w:val="00832E69"/>
    <w:rsid w:val="00834EB3"/>
    <w:rsid w:val="00840B04"/>
    <w:rsid w:val="00872325"/>
    <w:rsid w:val="00877019"/>
    <w:rsid w:val="00880D05"/>
    <w:rsid w:val="00885249"/>
    <w:rsid w:val="008A3AD4"/>
    <w:rsid w:val="008A3CC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23B8"/>
    <w:rsid w:val="00904C78"/>
    <w:rsid w:val="00911883"/>
    <w:rsid w:val="0091191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09E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C2AB8"/>
    <w:rsid w:val="009D24B5"/>
    <w:rsid w:val="009D2E65"/>
    <w:rsid w:val="009D6D00"/>
    <w:rsid w:val="009E0FD5"/>
    <w:rsid w:val="009F5A4D"/>
    <w:rsid w:val="00A039A0"/>
    <w:rsid w:val="00A0649B"/>
    <w:rsid w:val="00A22D05"/>
    <w:rsid w:val="00A30F7D"/>
    <w:rsid w:val="00A321B0"/>
    <w:rsid w:val="00A34F08"/>
    <w:rsid w:val="00A42B57"/>
    <w:rsid w:val="00A514C6"/>
    <w:rsid w:val="00A520E0"/>
    <w:rsid w:val="00A53DF1"/>
    <w:rsid w:val="00A54337"/>
    <w:rsid w:val="00A56739"/>
    <w:rsid w:val="00A613BA"/>
    <w:rsid w:val="00A72529"/>
    <w:rsid w:val="00A77B62"/>
    <w:rsid w:val="00A83F5F"/>
    <w:rsid w:val="00A84925"/>
    <w:rsid w:val="00A8570C"/>
    <w:rsid w:val="00A87A11"/>
    <w:rsid w:val="00AA0DF1"/>
    <w:rsid w:val="00AA4A0F"/>
    <w:rsid w:val="00AB3CD8"/>
    <w:rsid w:val="00AC6B34"/>
    <w:rsid w:val="00AC7A8B"/>
    <w:rsid w:val="00AD084E"/>
    <w:rsid w:val="00AD78E3"/>
    <w:rsid w:val="00AE0F95"/>
    <w:rsid w:val="00AE477C"/>
    <w:rsid w:val="00AE4E4A"/>
    <w:rsid w:val="00AF000E"/>
    <w:rsid w:val="00AF3CB1"/>
    <w:rsid w:val="00AF4896"/>
    <w:rsid w:val="00B002CE"/>
    <w:rsid w:val="00B10D89"/>
    <w:rsid w:val="00B1679F"/>
    <w:rsid w:val="00B2054B"/>
    <w:rsid w:val="00B332F6"/>
    <w:rsid w:val="00B3464F"/>
    <w:rsid w:val="00B36A2B"/>
    <w:rsid w:val="00B55C31"/>
    <w:rsid w:val="00B5610F"/>
    <w:rsid w:val="00B577A7"/>
    <w:rsid w:val="00B626EA"/>
    <w:rsid w:val="00B65D63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202B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0E59"/>
    <w:rsid w:val="00C86F97"/>
    <w:rsid w:val="00CA0FE2"/>
    <w:rsid w:val="00CA23C6"/>
    <w:rsid w:val="00CA5E86"/>
    <w:rsid w:val="00CA6FB9"/>
    <w:rsid w:val="00CB4819"/>
    <w:rsid w:val="00CB6612"/>
    <w:rsid w:val="00CC3270"/>
    <w:rsid w:val="00CC397D"/>
    <w:rsid w:val="00CD0EB4"/>
    <w:rsid w:val="00CD1319"/>
    <w:rsid w:val="00CD3668"/>
    <w:rsid w:val="00CF1491"/>
    <w:rsid w:val="00CF29EA"/>
    <w:rsid w:val="00D00768"/>
    <w:rsid w:val="00D037DD"/>
    <w:rsid w:val="00D108E6"/>
    <w:rsid w:val="00D17609"/>
    <w:rsid w:val="00D21489"/>
    <w:rsid w:val="00D25729"/>
    <w:rsid w:val="00D3745A"/>
    <w:rsid w:val="00D42829"/>
    <w:rsid w:val="00D533C4"/>
    <w:rsid w:val="00D72830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23CC"/>
    <w:rsid w:val="00DC51EB"/>
    <w:rsid w:val="00DC5910"/>
    <w:rsid w:val="00DC6700"/>
    <w:rsid w:val="00DD54FD"/>
    <w:rsid w:val="00DD7AC2"/>
    <w:rsid w:val="00DE469D"/>
    <w:rsid w:val="00DE6E42"/>
    <w:rsid w:val="00DF6824"/>
    <w:rsid w:val="00DF7659"/>
    <w:rsid w:val="00E110EE"/>
    <w:rsid w:val="00E1374B"/>
    <w:rsid w:val="00E1761A"/>
    <w:rsid w:val="00E3628B"/>
    <w:rsid w:val="00E36DB9"/>
    <w:rsid w:val="00E37945"/>
    <w:rsid w:val="00E50C1C"/>
    <w:rsid w:val="00E5228E"/>
    <w:rsid w:val="00E529AE"/>
    <w:rsid w:val="00E55F34"/>
    <w:rsid w:val="00E64DAA"/>
    <w:rsid w:val="00E66B57"/>
    <w:rsid w:val="00E6767D"/>
    <w:rsid w:val="00E858F0"/>
    <w:rsid w:val="00E8765C"/>
    <w:rsid w:val="00E95088"/>
    <w:rsid w:val="00E960EA"/>
    <w:rsid w:val="00EA2060"/>
    <w:rsid w:val="00EB1019"/>
    <w:rsid w:val="00EB60A0"/>
    <w:rsid w:val="00EB706B"/>
    <w:rsid w:val="00EC75F0"/>
    <w:rsid w:val="00ED022E"/>
    <w:rsid w:val="00ED1C14"/>
    <w:rsid w:val="00ED40EE"/>
    <w:rsid w:val="00ED6192"/>
    <w:rsid w:val="00ED73CD"/>
    <w:rsid w:val="00EE1261"/>
    <w:rsid w:val="00EE33FD"/>
    <w:rsid w:val="00EE607F"/>
    <w:rsid w:val="00EF5E33"/>
    <w:rsid w:val="00EF69C4"/>
    <w:rsid w:val="00F02127"/>
    <w:rsid w:val="00F076E9"/>
    <w:rsid w:val="00F10345"/>
    <w:rsid w:val="00F23239"/>
    <w:rsid w:val="00F2427B"/>
    <w:rsid w:val="00F256C6"/>
    <w:rsid w:val="00F2717C"/>
    <w:rsid w:val="00F2723E"/>
    <w:rsid w:val="00F275B3"/>
    <w:rsid w:val="00F2770D"/>
    <w:rsid w:val="00F34CF6"/>
    <w:rsid w:val="00F4670B"/>
    <w:rsid w:val="00F5276E"/>
    <w:rsid w:val="00F53433"/>
    <w:rsid w:val="00F56758"/>
    <w:rsid w:val="00F568E6"/>
    <w:rsid w:val="00F60148"/>
    <w:rsid w:val="00F64DA0"/>
    <w:rsid w:val="00F67191"/>
    <w:rsid w:val="00F77702"/>
    <w:rsid w:val="00F95AAA"/>
    <w:rsid w:val="00FA4613"/>
    <w:rsid w:val="00FA5B9B"/>
    <w:rsid w:val="00FA5D30"/>
    <w:rsid w:val="00FA6E41"/>
    <w:rsid w:val="00FB0F23"/>
    <w:rsid w:val="00FB1094"/>
    <w:rsid w:val="00FB5CC9"/>
    <w:rsid w:val="00FB660D"/>
    <w:rsid w:val="00FC2E35"/>
    <w:rsid w:val="00FD2CBF"/>
    <w:rsid w:val="00FD7119"/>
    <w:rsid w:val="00FD7945"/>
    <w:rsid w:val="00FE36BD"/>
    <w:rsid w:val="00FE7555"/>
    <w:rsid w:val="05F5BB16"/>
    <w:rsid w:val="0D178E1B"/>
    <w:rsid w:val="0FA301A0"/>
    <w:rsid w:val="144E52DE"/>
    <w:rsid w:val="14F56218"/>
    <w:rsid w:val="15A03FA2"/>
    <w:rsid w:val="18B70872"/>
    <w:rsid w:val="1A0C9B3A"/>
    <w:rsid w:val="1C13608F"/>
    <w:rsid w:val="26AE05C8"/>
    <w:rsid w:val="27D293F4"/>
    <w:rsid w:val="2989F42F"/>
    <w:rsid w:val="2B5A722F"/>
    <w:rsid w:val="301064D7"/>
    <w:rsid w:val="33736073"/>
    <w:rsid w:val="3B4AF822"/>
    <w:rsid w:val="3F0C24FF"/>
    <w:rsid w:val="404EC0C6"/>
    <w:rsid w:val="41206031"/>
    <w:rsid w:val="4131E05A"/>
    <w:rsid w:val="41CA4688"/>
    <w:rsid w:val="44A9FEAB"/>
    <w:rsid w:val="4803096D"/>
    <w:rsid w:val="4923C9E2"/>
    <w:rsid w:val="4ABF9A43"/>
    <w:rsid w:val="4AD49E58"/>
    <w:rsid w:val="4BD17FAA"/>
    <w:rsid w:val="4CCAC4C7"/>
    <w:rsid w:val="552DB7F7"/>
    <w:rsid w:val="55AEDDAB"/>
    <w:rsid w:val="5C591A2F"/>
    <w:rsid w:val="5DF4EA90"/>
    <w:rsid w:val="610500D0"/>
    <w:rsid w:val="650C1ACD"/>
    <w:rsid w:val="6D885CC8"/>
    <w:rsid w:val="70C65F6D"/>
    <w:rsid w:val="7849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65E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47A1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47A1B"/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47A1B"/>
    <w:rPr>
      <w:rFonts w:ascii="Arial" w:eastAsia="Calibri" w:hAnsi="Arial" w:cs="Times New Roman"/>
      <w:sz w:val="20"/>
    </w:rPr>
  </w:style>
  <w:style w:type="character" w:styleId="Odwoaniedokomentarza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7A1B"/>
  </w:style>
  <w:style w:type="paragraph" w:styleId="Tekstdymka">
    <w:name w:val="Balloon Text"/>
    <w:basedOn w:val="Normalny"/>
    <w:link w:val="TekstdymkaZnak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1C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1CB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semiHidden/>
    <w:rsid w:val="00B2054B"/>
    <w:rPr>
      <w:color w:val="808080"/>
    </w:rPr>
  </w:style>
  <w:style w:type="paragraph" w:styleId="Poprawka">
    <w:name w:val="Revision"/>
    <w:hidden/>
    <w:uiPriority w:val="99"/>
    <w:semiHidden/>
    <w:rsid w:val="00CC397D"/>
    <w:pPr>
      <w:spacing w:after="0" w:line="240" w:lineRule="auto"/>
    </w:pPr>
  </w:style>
  <w:style w:type="paragraph" w:styleId="Zwykytekst">
    <w:name w:val="Plain Text"/>
    <w:basedOn w:val="Normalny"/>
    <w:link w:val="ZwykytekstZnak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83081"/>
    <w:rPr>
      <w:rFonts w:ascii="Calibri" w:hAnsi="Calibri" w:cs="Consolas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5B4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1141F1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16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B1679F"/>
  </w:style>
  <w:style w:type="character" w:customStyle="1" w:styleId="eop">
    <w:name w:val="eop"/>
    <w:basedOn w:val="Domylnaczcionkaakapitu"/>
    <w:rsid w:val="00B1679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6E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6E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6EA"/>
    <w:rPr>
      <w:vertAlign w:val="superscript"/>
    </w:rPr>
  </w:style>
  <w:style w:type="paragraph" w:customStyle="1" w:styleId="Ciemnalistaakcent51">
    <w:name w:val="Ciemna lista — akcent 51"/>
    <w:basedOn w:val="Normalny"/>
    <w:uiPriority w:val="34"/>
    <w:qFormat/>
    <w:rsid w:val="0009714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93840CE04844E397D929B6E9E9E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CE702-1995-4A2C-860E-6F28D260F0A9}"/>
      </w:docPartPr>
      <w:docPartBody>
        <w:p w:rsidR="00537017" w:rsidRDefault="00247897" w:rsidP="00247897">
          <w:pPr>
            <w:pStyle w:val="1593840CE04844E397D929B6E9E9E59C2"/>
          </w:pPr>
          <w:r w:rsidRPr="00BB7330">
            <w:rPr>
              <w:rStyle w:val="Tekstzastpczy"/>
            </w:rPr>
            <w:t>Choose an item.</w:t>
          </w:r>
        </w:p>
      </w:docPartBody>
    </w:docPart>
    <w:docPart>
      <w:docPartPr>
        <w:name w:val="613D47454C054754A18BB974CD48A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18C814-9F93-496B-BD08-666FB5A8A3B0}"/>
      </w:docPartPr>
      <w:docPartBody>
        <w:p w:rsidR="00E609DD" w:rsidRDefault="00247897" w:rsidP="00247897">
          <w:pPr>
            <w:pStyle w:val="613D47454C054754A18BB974CD48A4831"/>
          </w:pPr>
          <w:r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2F3E"/>
    <w:rsid w:val="00063DF5"/>
    <w:rsid w:val="000F3C0F"/>
    <w:rsid w:val="00147DAF"/>
    <w:rsid w:val="00247897"/>
    <w:rsid w:val="002713B4"/>
    <w:rsid w:val="002E265C"/>
    <w:rsid w:val="00347564"/>
    <w:rsid w:val="0038049C"/>
    <w:rsid w:val="004104A9"/>
    <w:rsid w:val="0041682A"/>
    <w:rsid w:val="00537017"/>
    <w:rsid w:val="00552EB4"/>
    <w:rsid w:val="0055669E"/>
    <w:rsid w:val="00567A1B"/>
    <w:rsid w:val="005A2FFE"/>
    <w:rsid w:val="00621B09"/>
    <w:rsid w:val="006848E0"/>
    <w:rsid w:val="0068672E"/>
    <w:rsid w:val="00721AFD"/>
    <w:rsid w:val="007552BA"/>
    <w:rsid w:val="007D6CBC"/>
    <w:rsid w:val="00822F3E"/>
    <w:rsid w:val="008A2CBF"/>
    <w:rsid w:val="009B5B5C"/>
    <w:rsid w:val="009B718F"/>
    <w:rsid w:val="00A13F7C"/>
    <w:rsid w:val="00AA452E"/>
    <w:rsid w:val="00AF5340"/>
    <w:rsid w:val="00B32857"/>
    <w:rsid w:val="00B94F6C"/>
    <w:rsid w:val="00BF3F4B"/>
    <w:rsid w:val="00C951C0"/>
    <w:rsid w:val="00CE389D"/>
    <w:rsid w:val="00D37CAE"/>
    <w:rsid w:val="00DC6FC8"/>
    <w:rsid w:val="00DD7F87"/>
    <w:rsid w:val="00E609DD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47897"/>
    <w:rPr>
      <w:color w:val="808080"/>
    </w:rPr>
  </w:style>
  <w:style w:type="paragraph" w:customStyle="1" w:styleId="1593840CE04844E397D929B6E9E9E59C2">
    <w:name w:val="1593840CE04844E397D929B6E9E9E59C2"/>
    <w:rsid w:val="00247897"/>
    <w:rPr>
      <w:rFonts w:eastAsiaTheme="minorHAnsi"/>
      <w:lang w:eastAsia="en-US"/>
    </w:rPr>
  </w:style>
  <w:style w:type="paragraph" w:customStyle="1" w:styleId="613D47454C054754A18BB974CD48A4831">
    <w:name w:val="613D47454C054754A18BB974CD48A4831"/>
    <w:rsid w:val="002478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3B92739F164A87503671B268037B" ma:contentTypeVersion="14" ma:contentTypeDescription="Create a new document." ma:contentTypeScope="" ma:versionID="75b5a206f498ab7aea7736a53ffa42d1">
  <xsd:schema xmlns:xsd="http://www.w3.org/2001/XMLSchema" xmlns:xs="http://www.w3.org/2001/XMLSchema" xmlns:p="http://schemas.microsoft.com/office/2006/metadata/properties" xmlns:ns2="3e3bd0fe-9713-4d48-a3f0-3507babf4162" xmlns:ns3="4cca3cb3-cbc1-4ea6-8f56-24c9b4d79f76" targetNamespace="http://schemas.microsoft.com/office/2006/metadata/properties" ma:root="true" ma:fieldsID="40cabd9b21700034f64c1f7535ec5976" ns2:_="" ns3:_="">
    <xsd:import namespace="3e3bd0fe-9713-4d48-a3f0-3507babf4162"/>
    <xsd:import namespace="4cca3cb3-cbc1-4ea6-8f56-24c9b4d79f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bd0fe-9713-4d48-a3f0-3507babf4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a3cb3-cbc1-4ea6-8f56-24c9b4d79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3bd0fe-9713-4d48-a3f0-3507babf4162" xsi:nil="true"/>
  </documentManagement>
</p:properties>
</file>

<file path=customXml/itemProps1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F593D3-EF00-4726-A7B7-722381375D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DDD26B-AF63-4A58-96E5-0DCD184CE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bd0fe-9713-4d48-a3f0-3507babf4162"/>
    <ds:schemaRef ds:uri="4cca3cb3-cbc1-4ea6-8f56-24c9b4d79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3e3bd0fe-9713-4d48-a3f0-3507babf41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10</Words>
  <Characters>10866</Characters>
  <Application>Microsoft Office Word</Application>
  <DocSecurity>0</DocSecurity>
  <Lines>90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08T06:19:00Z</dcterms:created>
  <dcterms:modified xsi:type="dcterms:W3CDTF">2022-06-0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3B92739F164A87503671B268037B</vt:lpwstr>
  </property>
</Properties>
</file>